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E7894" w14:textId="607D1740" w:rsidR="00E71F2E" w:rsidRDefault="00D169D0" w:rsidP="00E71F2E">
      <w:pPr>
        <w:pStyle w:val="NoSpacing"/>
      </w:pPr>
      <w:r>
        <w:rPr>
          <w:noProof/>
          <w:color w:val="5B9BD5" w:themeColor="accent1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E69EC13" wp14:editId="0FF90D3A">
                <wp:simplePos x="0" y="0"/>
                <wp:positionH relativeFrom="column">
                  <wp:posOffset>-281940</wp:posOffset>
                </wp:positionH>
                <wp:positionV relativeFrom="paragraph">
                  <wp:posOffset>-327660</wp:posOffset>
                </wp:positionV>
                <wp:extent cx="6606540" cy="8473440"/>
                <wp:effectExtent l="0" t="0" r="3810" b="381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06540" cy="847344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A11975D" id="Rectangle 3" o:spid="_x0000_s1026" style="position:absolute;margin-left:-22.2pt;margin-top:-25.8pt;width:520.2pt;height:667.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" fillcolor="white [3201]" strokecolor="#0070c0" strokeweight="1pt">
                <v:path arrowok="t"/>
              </v:rect>
            </w:pict>
          </mc:Fallback>
        </mc:AlternateContent>
      </w:r>
      <w:r w:rsidR="00E71F2E">
        <w:t>Case Western Reserve University</w:t>
      </w:r>
    </w:p>
    <w:p w14:paraId="0524BC62" w14:textId="77777777" w:rsidR="00E71F2E" w:rsidRDefault="00E71F2E" w:rsidP="00E71F2E">
      <w:pPr>
        <w:pStyle w:val="NoSpacing"/>
      </w:pPr>
      <w:r>
        <w:t>School of Medicine</w:t>
      </w:r>
    </w:p>
    <w:p w14:paraId="6D5B9D64" w14:textId="77777777" w:rsidR="00B968E3" w:rsidRDefault="00B968E3" w:rsidP="00E71F2E">
      <w:pPr>
        <w:pStyle w:val="NoSpacing"/>
      </w:pPr>
      <w:r>
        <w:t>Page 1 of 4</w:t>
      </w:r>
    </w:p>
    <w:p w14:paraId="6EB20275" w14:textId="77777777" w:rsidR="00E71F2E" w:rsidRPr="00E71F2E" w:rsidRDefault="00973B3F" w:rsidP="00E71F2E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DEPARTURE</w:t>
      </w:r>
      <w:r w:rsidR="000C1C54">
        <w:rPr>
          <w:b/>
          <w:sz w:val="28"/>
          <w:szCs w:val="28"/>
        </w:rPr>
        <w:t xml:space="preserve"> </w:t>
      </w:r>
      <w:r w:rsidR="001538C9" w:rsidRPr="00E71F2E">
        <w:rPr>
          <w:b/>
          <w:sz w:val="28"/>
          <w:szCs w:val="28"/>
        </w:rPr>
        <w:t>CHECKLIST &amp; APPENDIXES</w:t>
      </w:r>
    </w:p>
    <w:p w14:paraId="3E152988" w14:textId="77777777" w:rsidR="00562803" w:rsidRPr="00562803" w:rsidRDefault="00562803" w:rsidP="00FE4FEE">
      <w:pPr>
        <w:jc w:val="center"/>
        <w:rPr>
          <w:b/>
          <w:sz w:val="28"/>
          <w:szCs w:val="28"/>
        </w:rPr>
      </w:pPr>
    </w:p>
    <w:p w14:paraId="4CE716F4" w14:textId="77777777" w:rsidR="00944B27" w:rsidRPr="00562803" w:rsidRDefault="0008428F">
      <w:pPr>
        <w:rPr>
          <w:sz w:val="24"/>
          <w:szCs w:val="24"/>
        </w:rPr>
      </w:pPr>
      <w:r w:rsidRPr="00562803">
        <w:rPr>
          <w:sz w:val="24"/>
          <w:szCs w:val="24"/>
        </w:rPr>
        <w:t>To ensure compliance with the School of Medicine (SO</w:t>
      </w:r>
      <w:r w:rsidR="0012510D">
        <w:rPr>
          <w:sz w:val="24"/>
          <w:szCs w:val="24"/>
        </w:rPr>
        <w:t xml:space="preserve">M) Change of Institution Policy </w:t>
      </w:r>
      <w:r w:rsidRPr="00562803">
        <w:rPr>
          <w:sz w:val="24"/>
          <w:szCs w:val="24"/>
        </w:rPr>
        <w:t xml:space="preserve"> and state and federal guidelines, the following checklist must be completed </w:t>
      </w:r>
      <w:r w:rsidR="00336588" w:rsidRPr="00562803">
        <w:rPr>
          <w:sz w:val="24"/>
          <w:szCs w:val="24"/>
        </w:rPr>
        <w:t>at the time when</w:t>
      </w:r>
      <w:r w:rsidRPr="00562803">
        <w:rPr>
          <w:sz w:val="24"/>
          <w:szCs w:val="24"/>
        </w:rPr>
        <w:t xml:space="preserve"> a faculty member is ending his/her employment with the University, whether through resignation, retirement or termination. This checklist </w:t>
      </w:r>
      <w:r w:rsidR="00FE4FEE" w:rsidRPr="00562803">
        <w:rPr>
          <w:sz w:val="24"/>
          <w:szCs w:val="24"/>
        </w:rPr>
        <w:t>serves as</w:t>
      </w:r>
      <w:r w:rsidRPr="00562803">
        <w:rPr>
          <w:sz w:val="24"/>
          <w:szCs w:val="24"/>
        </w:rPr>
        <w:t xml:space="preserve"> a tool for both the faculty member and his/her department and </w:t>
      </w:r>
      <w:proofErr w:type="gramStart"/>
      <w:r w:rsidRPr="00562803">
        <w:rPr>
          <w:sz w:val="24"/>
          <w:szCs w:val="24"/>
        </w:rPr>
        <w:t>must be completed</w:t>
      </w:r>
      <w:proofErr w:type="gramEnd"/>
      <w:r w:rsidRPr="00562803">
        <w:rPr>
          <w:sz w:val="24"/>
          <w:szCs w:val="24"/>
        </w:rPr>
        <w:t xml:space="preserve"> by the faculty member in conjunction with his/her department/division administrator and chair. Completion of the checklist </w:t>
      </w:r>
      <w:proofErr w:type="gramStart"/>
      <w:r w:rsidRPr="00562803">
        <w:rPr>
          <w:sz w:val="24"/>
          <w:szCs w:val="24"/>
        </w:rPr>
        <w:t>should be started</w:t>
      </w:r>
      <w:proofErr w:type="gramEnd"/>
      <w:r w:rsidRPr="00562803">
        <w:rPr>
          <w:sz w:val="24"/>
          <w:szCs w:val="24"/>
        </w:rPr>
        <w:t xml:space="preserve"> at soon as a departure date has been established, ideally 90 days prior to the departure date</w:t>
      </w:r>
      <w:r w:rsidR="00FE4FEE" w:rsidRPr="00562803">
        <w:rPr>
          <w:sz w:val="24"/>
          <w:szCs w:val="24"/>
        </w:rPr>
        <w:t>,</w:t>
      </w:r>
      <w:r w:rsidRPr="00562803">
        <w:rPr>
          <w:sz w:val="24"/>
          <w:szCs w:val="24"/>
        </w:rPr>
        <w:t xml:space="preserve"> to allow for coordination with numerous SOM and CWRU administrative offices.  </w:t>
      </w:r>
      <w:r w:rsidR="00FE4FEE" w:rsidRPr="00562803">
        <w:rPr>
          <w:sz w:val="24"/>
          <w:szCs w:val="24"/>
        </w:rPr>
        <w:t xml:space="preserve">The checklist includes important information regarding human resources, animal care and concerns, data </w:t>
      </w:r>
      <w:r w:rsidR="00336588" w:rsidRPr="00562803">
        <w:rPr>
          <w:sz w:val="24"/>
          <w:szCs w:val="24"/>
        </w:rPr>
        <w:t>storage</w:t>
      </w:r>
      <w:r w:rsidR="00FE4FEE" w:rsidRPr="00562803">
        <w:rPr>
          <w:sz w:val="24"/>
          <w:szCs w:val="24"/>
        </w:rPr>
        <w:t xml:space="preserve"> and </w:t>
      </w:r>
      <w:r w:rsidR="00336588" w:rsidRPr="00562803">
        <w:rPr>
          <w:sz w:val="24"/>
          <w:szCs w:val="24"/>
        </w:rPr>
        <w:t>transfer</w:t>
      </w:r>
      <w:r w:rsidR="00FE4FEE" w:rsidRPr="00562803">
        <w:rPr>
          <w:sz w:val="24"/>
          <w:szCs w:val="24"/>
        </w:rPr>
        <w:t xml:space="preserve">, etc. Not all areas of the checklist will be appropriate for all faculty. By </w:t>
      </w:r>
      <w:r w:rsidR="00336588" w:rsidRPr="00562803">
        <w:rPr>
          <w:sz w:val="24"/>
          <w:szCs w:val="24"/>
        </w:rPr>
        <w:t xml:space="preserve">first </w:t>
      </w:r>
      <w:r w:rsidR="00FE4FEE" w:rsidRPr="00562803">
        <w:rPr>
          <w:sz w:val="24"/>
          <w:szCs w:val="24"/>
        </w:rPr>
        <w:t xml:space="preserve">completing the Appendix </w:t>
      </w:r>
      <w:proofErr w:type="gramStart"/>
      <w:r w:rsidR="00FE4FEE" w:rsidRPr="00562803">
        <w:rPr>
          <w:sz w:val="24"/>
          <w:szCs w:val="24"/>
        </w:rPr>
        <w:t>checklist</w:t>
      </w:r>
      <w:proofErr w:type="gramEnd"/>
      <w:r w:rsidR="00FE4FEE" w:rsidRPr="00562803">
        <w:rPr>
          <w:sz w:val="24"/>
          <w:szCs w:val="24"/>
        </w:rPr>
        <w:t xml:space="preserve"> you will know which areas pertain to you.</w:t>
      </w:r>
    </w:p>
    <w:p w14:paraId="58687298" w14:textId="77777777" w:rsidR="00FE4FEE" w:rsidRPr="00562803" w:rsidRDefault="00FE4FEE">
      <w:pPr>
        <w:rPr>
          <w:sz w:val="24"/>
          <w:szCs w:val="24"/>
        </w:rPr>
      </w:pPr>
      <w:r w:rsidRPr="00562803">
        <w:rPr>
          <w:sz w:val="24"/>
          <w:szCs w:val="24"/>
        </w:rPr>
        <w:t xml:space="preserve">Completion of the </w:t>
      </w:r>
      <w:r w:rsidR="00CB6336" w:rsidRPr="00562803">
        <w:rPr>
          <w:sz w:val="24"/>
          <w:szCs w:val="24"/>
        </w:rPr>
        <w:t>FACULTY DEPARTURE CHECKLIST &amp; APPENDIXES</w:t>
      </w:r>
      <w:r w:rsidRPr="00562803">
        <w:rPr>
          <w:sz w:val="24"/>
          <w:szCs w:val="24"/>
        </w:rPr>
        <w:t xml:space="preserve"> will help ensure that:</w:t>
      </w:r>
    </w:p>
    <w:p w14:paraId="3A0116E6" w14:textId="77777777" w:rsidR="00FE4FEE" w:rsidRPr="00562803" w:rsidRDefault="00FE4FEE" w:rsidP="0033658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62803">
        <w:rPr>
          <w:sz w:val="24"/>
          <w:szCs w:val="24"/>
        </w:rPr>
        <w:t>Appropriate grants are transferred to the new institution in a timely manner</w:t>
      </w:r>
    </w:p>
    <w:p w14:paraId="56D83BB0" w14:textId="77777777" w:rsidR="00FE4FEE" w:rsidRPr="00562803" w:rsidRDefault="00FE4FEE" w:rsidP="0033658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62803">
        <w:rPr>
          <w:sz w:val="24"/>
          <w:szCs w:val="24"/>
        </w:rPr>
        <w:t>Financial responsibilities are planned for</w:t>
      </w:r>
    </w:p>
    <w:p w14:paraId="4076A960" w14:textId="77777777" w:rsidR="00FE4FEE" w:rsidRDefault="00FE4FEE" w:rsidP="0033658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62803">
        <w:rPr>
          <w:sz w:val="24"/>
          <w:szCs w:val="24"/>
        </w:rPr>
        <w:t xml:space="preserve">Information needed for a smooth departure is available to all parties </w:t>
      </w:r>
    </w:p>
    <w:p w14:paraId="234CAAEF" w14:textId="0F16052B" w:rsidR="00562803" w:rsidRPr="00562803" w:rsidRDefault="00D169D0" w:rsidP="00562803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0925591" wp14:editId="210D1CC9">
                <wp:simplePos x="0" y="0"/>
                <wp:positionH relativeFrom="column">
                  <wp:posOffset>-53340</wp:posOffset>
                </wp:positionH>
                <wp:positionV relativeFrom="paragraph">
                  <wp:posOffset>164465</wp:posOffset>
                </wp:positionV>
                <wp:extent cx="5859780" cy="716280"/>
                <wp:effectExtent l="0" t="0" r="7620" b="762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59780" cy="716280"/>
                        </a:xfrm>
                        <a:prstGeom prst="round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3A30B587" id="Rounded Rectangle 4" o:spid="_x0000_s1026" style="position:absolute;margin-left:-4.2pt;margin-top:12.95pt;width:461.4pt;height:56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" fillcolor="white [3201]" strokecolor="#0070c0" strokeweight="1pt">
                <v:stroke joinstyle="miter"/>
                <v:path arrowok="t"/>
              </v:round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E96C25" wp14:editId="2311A595">
                <wp:simplePos x="0" y="0"/>
                <wp:positionH relativeFrom="column">
                  <wp:posOffset>-121920</wp:posOffset>
                </wp:positionH>
                <wp:positionV relativeFrom="paragraph">
                  <wp:posOffset>227330</wp:posOffset>
                </wp:positionV>
                <wp:extent cx="6316980" cy="701040"/>
                <wp:effectExtent l="0" t="0" r="7620" b="381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16980" cy="70104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70399F5B" id="Rounded Rectangle 2" o:spid="_x0000_s1026" style="position:absolute;margin-left:-9.6pt;margin-top:17.9pt;width:497.4pt;height:55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F464B3F" w14:textId="66FC7EC4" w:rsidR="00FE4FEE" w:rsidRDefault="00336588">
      <w:pPr>
        <w:rPr>
          <w:b/>
          <w:sz w:val="24"/>
          <w:szCs w:val="24"/>
        </w:rPr>
      </w:pPr>
      <w:r w:rsidRPr="00562803">
        <w:rPr>
          <w:b/>
          <w:sz w:val="24"/>
          <w:szCs w:val="24"/>
        </w:rPr>
        <w:t>In addition d</w:t>
      </w:r>
      <w:r w:rsidR="00FE4FEE" w:rsidRPr="00562803">
        <w:rPr>
          <w:b/>
          <w:sz w:val="24"/>
          <w:szCs w:val="24"/>
        </w:rPr>
        <w:t xml:space="preserve">eparting faculty are </w:t>
      </w:r>
      <w:r w:rsidR="00024B5A">
        <w:rPr>
          <w:b/>
          <w:sz w:val="24"/>
          <w:szCs w:val="24"/>
        </w:rPr>
        <w:t>required</w:t>
      </w:r>
      <w:r w:rsidR="00FE4FEE" w:rsidRPr="00562803">
        <w:rPr>
          <w:b/>
          <w:sz w:val="24"/>
          <w:szCs w:val="24"/>
        </w:rPr>
        <w:t xml:space="preserve"> to schedule an exit interview with Dr. </w:t>
      </w:r>
      <w:r w:rsidR="00721EE3">
        <w:rPr>
          <w:b/>
          <w:sz w:val="24"/>
          <w:szCs w:val="24"/>
        </w:rPr>
        <w:t xml:space="preserve">Cynthia </w:t>
      </w:r>
      <w:proofErr w:type="spellStart"/>
      <w:r w:rsidR="00721EE3">
        <w:rPr>
          <w:b/>
          <w:sz w:val="24"/>
          <w:szCs w:val="24"/>
        </w:rPr>
        <w:t>Kubu</w:t>
      </w:r>
      <w:proofErr w:type="spellEnd"/>
      <w:r w:rsidR="00FE4FEE" w:rsidRPr="00562803">
        <w:rPr>
          <w:b/>
          <w:sz w:val="24"/>
          <w:szCs w:val="24"/>
        </w:rPr>
        <w:t>,</w:t>
      </w:r>
      <w:r w:rsidR="00721EE3">
        <w:rPr>
          <w:b/>
          <w:sz w:val="24"/>
          <w:szCs w:val="24"/>
        </w:rPr>
        <w:t xml:space="preserve"> Interim </w:t>
      </w:r>
      <w:proofErr w:type="gramStart"/>
      <w:r w:rsidR="00721EE3">
        <w:rPr>
          <w:b/>
          <w:sz w:val="24"/>
          <w:szCs w:val="24"/>
        </w:rPr>
        <w:t>Vic</w:t>
      </w:r>
      <w:bookmarkStart w:id="0" w:name="_GoBack"/>
      <w:bookmarkEnd w:id="0"/>
      <w:r w:rsidR="00721EE3">
        <w:rPr>
          <w:b/>
          <w:sz w:val="24"/>
          <w:szCs w:val="24"/>
        </w:rPr>
        <w:t>e</w:t>
      </w:r>
      <w:proofErr w:type="gramEnd"/>
      <w:r w:rsidR="00721EE3">
        <w:rPr>
          <w:b/>
          <w:sz w:val="24"/>
          <w:szCs w:val="24"/>
        </w:rPr>
        <w:t xml:space="preserve"> Dean for Faculty</w:t>
      </w:r>
      <w:r w:rsidRPr="00562803">
        <w:rPr>
          <w:b/>
          <w:sz w:val="24"/>
          <w:szCs w:val="24"/>
        </w:rPr>
        <w:t>. To do so</w:t>
      </w:r>
      <w:r w:rsidR="0012510D">
        <w:rPr>
          <w:b/>
          <w:sz w:val="24"/>
          <w:szCs w:val="24"/>
        </w:rPr>
        <w:t>,</w:t>
      </w:r>
      <w:r w:rsidRPr="00562803">
        <w:rPr>
          <w:b/>
          <w:sz w:val="24"/>
          <w:szCs w:val="24"/>
        </w:rPr>
        <w:t xml:space="preserve"> please call</w:t>
      </w:r>
      <w:r w:rsidR="00FE4FEE" w:rsidRPr="00562803">
        <w:rPr>
          <w:b/>
          <w:sz w:val="24"/>
          <w:szCs w:val="24"/>
        </w:rPr>
        <w:t xml:space="preserve"> </w:t>
      </w:r>
      <w:r w:rsidR="00721EE3">
        <w:rPr>
          <w:b/>
          <w:sz w:val="24"/>
          <w:szCs w:val="24"/>
        </w:rPr>
        <w:t>216-368-3870</w:t>
      </w:r>
      <w:r w:rsidR="00FE4FEE" w:rsidRPr="00562803">
        <w:rPr>
          <w:b/>
          <w:sz w:val="24"/>
          <w:szCs w:val="24"/>
        </w:rPr>
        <w:t>.</w:t>
      </w:r>
    </w:p>
    <w:p w14:paraId="56C1811C" w14:textId="77777777" w:rsidR="00562803" w:rsidRPr="00562803" w:rsidRDefault="00562803">
      <w:pPr>
        <w:rPr>
          <w:b/>
          <w:sz w:val="24"/>
          <w:szCs w:val="24"/>
        </w:rPr>
      </w:pPr>
    </w:p>
    <w:p w14:paraId="5882E51D" w14:textId="77777777" w:rsidR="00336588" w:rsidRPr="00562803" w:rsidRDefault="00562803">
      <w:pPr>
        <w:rPr>
          <w:b/>
          <w:sz w:val="24"/>
          <w:szCs w:val="24"/>
        </w:rPr>
      </w:pPr>
      <w:r w:rsidRPr="00562803">
        <w:rPr>
          <w:b/>
          <w:sz w:val="24"/>
          <w:szCs w:val="24"/>
        </w:rPr>
        <w:t>Steps</w:t>
      </w:r>
      <w:r w:rsidR="00336588" w:rsidRPr="00562803">
        <w:rPr>
          <w:b/>
          <w:sz w:val="24"/>
          <w:szCs w:val="24"/>
        </w:rPr>
        <w:t xml:space="preserve"> for completing the </w:t>
      </w:r>
      <w:r w:rsidR="00CB6336" w:rsidRPr="00562803">
        <w:rPr>
          <w:b/>
          <w:sz w:val="24"/>
          <w:szCs w:val="24"/>
        </w:rPr>
        <w:t>FACULTY DEPARTURE CHECKLIST &amp; APPENDIXES</w:t>
      </w:r>
      <w:r w:rsidR="00336588" w:rsidRPr="00562803">
        <w:rPr>
          <w:b/>
          <w:sz w:val="24"/>
          <w:szCs w:val="24"/>
        </w:rPr>
        <w:t>:</w:t>
      </w:r>
    </w:p>
    <w:p w14:paraId="309C707D" w14:textId="77777777" w:rsidR="000C1C54" w:rsidRDefault="00336588" w:rsidP="0033658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62803">
        <w:rPr>
          <w:sz w:val="24"/>
          <w:szCs w:val="24"/>
        </w:rPr>
        <w:t>Complete the TITLE PAGE</w:t>
      </w:r>
      <w:r w:rsidR="000C1C54">
        <w:rPr>
          <w:sz w:val="24"/>
          <w:szCs w:val="24"/>
        </w:rPr>
        <w:t xml:space="preserve"> </w:t>
      </w:r>
      <w:r w:rsidR="0012510D">
        <w:rPr>
          <w:sz w:val="24"/>
          <w:szCs w:val="24"/>
        </w:rPr>
        <w:t>&amp;</w:t>
      </w:r>
      <w:r w:rsidR="000C1C54">
        <w:rPr>
          <w:sz w:val="24"/>
          <w:szCs w:val="24"/>
        </w:rPr>
        <w:t xml:space="preserve"> CHECKLIST &amp; obtain signatures</w:t>
      </w:r>
    </w:p>
    <w:p w14:paraId="7C9434E9" w14:textId="77777777" w:rsidR="00336588" w:rsidRDefault="000C1C54" w:rsidP="0033658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2557BE">
        <w:rPr>
          <w:sz w:val="24"/>
          <w:szCs w:val="24"/>
        </w:rPr>
        <w:t xml:space="preserve">can </w:t>
      </w:r>
      <w:r w:rsidR="00973B3F">
        <w:rPr>
          <w:sz w:val="24"/>
          <w:szCs w:val="24"/>
        </w:rPr>
        <w:t xml:space="preserve">and email TITLE PAGE &amp; CHECKLIST </w:t>
      </w:r>
      <w:r w:rsidR="005B2A6E">
        <w:rPr>
          <w:sz w:val="24"/>
          <w:szCs w:val="24"/>
        </w:rPr>
        <w:t xml:space="preserve">to  </w:t>
      </w:r>
      <w:hyperlink r:id="rId7" w:history="1">
        <w:r w:rsidR="005B2A6E" w:rsidRPr="001571FE">
          <w:rPr>
            <w:rStyle w:val="Hyperlink"/>
            <w:sz w:val="24"/>
            <w:szCs w:val="24"/>
          </w:rPr>
          <w:t>somfacultydeparture@case.edu</w:t>
        </w:r>
      </w:hyperlink>
      <w:r w:rsidR="005B2A6E">
        <w:rPr>
          <w:sz w:val="24"/>
          <w:szCs w:val="24"/>
        </w:rPr>
        <w:t xml:space="preserve"> </w:t>
      </w:r>
    </w:p>
    <w:p w14:paraId="5CBED61D" w14:textId="77777777" w:rsidR="00336588" w:rsidRPr="00562803" w:rsidRDefault="00973B3F" w:rsidP="000F476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Based </w:t>
      </w:r>
      <w:r w:rsidR="00336588" w:rsidRPr="00562803">
        <w:rPr>
          <w:sz w:val="24"/>
          <w:szCs w:val="24"/>
        </w:rPr>
        <w:t xml:space="preserve">on the answers </w:t>
      </w:r>
      <w:r>
        <w:rPr>
          <w:sz w:val="24"/>
          <w:szCs w:val="24"/>
        </w:rPr>
        <w:t>from</w:t>
      </w:r>
      <w:r w:rsidR="00336588" w:rsidRPr="00562803">
        <w:rPr>
          <w:sz w:val="24"/>
          <w:szCs w:val="24"/>
        </w:rPr>
        <w:t xml:space="preserve"> the </w:t>
      </w:r>
      <w:r>
        <w:rPr>
          <w:sz w:val="24"/>
          <w:szCs w:val="24"/>
        </w:rPr>
        <w:t>CHECKLIST</w:t>
      </w:r>
      <w:r w:rsidR="00336588" w:rsidRPr="00562803">
        <w:rPr>
          <w:sz w:val="24"/>
          <w:szCs w:val="24"/>
        </w:rPr>
        <w:t>, complete the appropriate APPENDIX(ES)</w:t>
      </w:r>
      <w:r w:rsidR="000C1C54">
        <w:rPr>
          <w:sz w:val="24"/>
          <w:szCs w:val="24"/>
        </w:rPr>
        <w:t xml:space="preserve"> &amp;</w:t>
      </w:r>
    </w:p>
    <w:p w14:paraId="2028FFF6" w14:textId="77777777" w:rsidR="00336588" w:rsidRPr="00562803" w:rsidRDefault="00BF0B18" w:rsidP="000C1C54">
      <w:pPr>
        <w:pStyle w:val="ListParagraph"/>
        <w:rPr>
          <w:sz w:val="24"/>
          <w:szCs w:val="24"/>
        </w:rPr>
      </w:pPr>
      <w:proofErr w:type="gramStart"/>
      <w:r>
        <w:rPr>
          <w:sz w:val="24"/>
          <w:szCs w:val="24"/>
        </w:rPr>
        <w:t>o</w:t>
      </w:r>
      <w:r w:rsidR="00336588" w:rsidRPr="00562803">
        <w:rPr>
          <w:sz w:val="24"/>
          <w:szCs w:val="24"/>
        </w:rPr>
        <w:t>btain</w:t>
      </w:r>
      <w:proofErr w:type="gramEnd"/>
      <w:r w:rsidR="00336588" w:rsidRPr="00562803">
        <w:rPr>
          <w:sz w:val="24"/>
          <w:szCs w:val="24"/>
        </w:rPr>
        <w:t xml:space="preserve"> necessary signatures</w:t>
      </w:r>
      <w:r w:rsidR="005B2A6E">
        <w:rPr>
          <w:sz w:val="24"/>
          <w:szCs w:val="24"/>
        </w:rPr>
        <w:t xml:space="preserve">.  Department Administrators should work closely with staff named as responsible party on each appendix.  </w:t>
      </w:r>
    </w:p>
    <w:p w14:paraId="5FF049A5" w14:textId="77777777" w:rsidR="001538C9" w:rsidRDefault="001538C9" w:rsidP="000F476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62803">
        <w:rPr>
          <w:sz w:val="24"/>
          <w:szCs w:val="24"/>
        </w:rPr>
        <w:t>Submit completed</w:t>
      </w:r>
      <w:r w:rsidR="005B2A6E">
        <w:rPr>
          <w:sz w:val="24"/>
          <w:szCs w:val="24"/>
        </w:rPr>
        <w:t xml:space="preserve"> covers</w:t>
      </w:r>
      <w:r w:rsidR="00BF0B18">
        <w:rPr>
          <w:sz w:val="24"/>
          <w:szCs w:val="24"/>
        </w:rPr>
        <w:t>heet, checklist and appropriate</w:t>
      </w:r>
      <w:r w:rsidRPr="00562803">
        <w:rPr>
          <w:sz w:val="24"/>
          <w:szCs w:val="24"/>
        </w:rPr>
        <w:t xml:space="preserve"> </w:t>
      </w:r>
      <w:proofErr w:type="gramStart"/>
      <w:r w:rsidRPr="00562803">
        <w:rPr>
          <w:sz w:val="24"/>
          <w:szCs w:val="24"/>
        </w:rPr>
        <w:t>APPENDIX(</w:t>
      </w:r>
      <w:proofErr w:type="gramEnd"/>
      <w:r w:rsidRPr="00562803">
        <w:rPr>
          <w:sz w:val="24"/>
          <w:szCs w:val="24"/>
        </w:rPr>
        <w:t xml:space="preserve">ES) as </w:t>
      </w:r>
      <w:r w:rsidR="005B2A6E">
        <w:rPr>
          <w:sz w:val="24"/>
          <w:szCs w:val="24"/>
        </w:rPr>
        <w:t>a complete packet to somfacultydeparture@case.edu.</w:t>
      </w:r>
    </w:p>
    <w:p w14:paraId="20463182" w14:textId="48F303D1" w:rsidR="002557BE" w:rsidRDefault="00D169D0" w:rsidP="002557B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DE6CACB" wp14:editId="59A5CE95">
                <wp:simplePos x="0" y="0"/>
                <wp:positionH relativeFrom="column">
                  <wp:posOffset>-45720</wp:posOffset>
                </wp:positionH>
                <wp:positionV relativeFrom="paragraph">
                  <wp:posOffset>205105</wp:posOffset>
                </wp:positionV>
                <wp:extent cx="5844540" cy="472440"/>
                <wp:effectExtent l="0" t="0" r="3810" b="381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44540" cy="472440"/>
                        </a:xfrm>
                        <a:prstGeom prst="round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221EF571" id="Rounded Rectangle 8" o:spid="_x0000_s1026" style="position:absolute;margin-left:-3.6pt;margin-top:16.15pt;width:460.2pt;height:37.2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" fillcolor="white [3201]" strokecolor="#0070c0" strokeweight="1pt">
                <v:stroke joinstyle="miter"/>
                <v:path arrowok="t"/>
              </v:roundrect>
            </w:pict>
          </mc:Fallback>
        </mc:AlternateContent>
      </w:r>
    </w:p>
    <w:p w14:paraId="3FE617A7" w14:textId="77777777" w:rsidR="002557BE" w:rsidRDefault="002557BE" w:rsidP="002557BE">
      <w:pPr>
        <w:rPr>
          <w:sz w:val="24"/>
          <w:szCs w:val="24"/>
        </w:rPr>
      </w:pPr>
      <w:r>
        <w:rPr>
          <w:sz w:val="24"/>
          <w:szCs w:val="24"/>
        </w:rPr>
        <w:t>Questions? Please contact the Office of Facu</w:t>
      </w:r>
      <w:r w:rsidR="000B3846">
        <w:rPr>
          <w:sz w:val="24"/>
          <w:szCs w:val="24"/>
        </w:rPr>
        <w:t>lty Affairs and Human Resources -</w:t>
      </w:r>
      <w:r>
        <w:rPr>
          <w:sz w:val="24"/>
          <w:szCs w:val="24"/>
        </w:rPr>
        <w:t xml:space="preserve"> 216-368-3870.</w:t>
      </w:r>
    </w:p>
    <w:p w14:paraId="792629D2" w14:textId="77777777" w:rsidR="003F7CCA" w:rsidRDefault="003F7CCA" w:rsidP="002557BE">
      <w:pPr>
        <w:rPr>
          <w:sz w:val="24"/>
          <w:szCs w:val="24"/>
        </w:rPr>
      </w:pPr>
    </w:p>
    <w:p w14:paraId="481F5A6B" w14:textId="1B2F1E51" w:rsidR="003F7CCA" w:rsidRDefault="003F7CCA" w:rsidP="003F7CCA">
      <w:r>
        <w:rPr>
          <w:sz w:val="24"/>
          <w:szCs w:val="24"/>
        </w:rPr>
        <w:br w:type="page"/>
      </w:r>
      <w:r w:rsidR="00D169D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9FE9143" wp14:editId="4A759056">
                <wp:simplePos x="0" y="0"/>
                <wp:positionH relativeFrom="column">
                  <wp:posOffset>-497205</wp:posOffset>
                </wp:positionH>
                <wp:positionV relativeFrom="paragraph">
                  <wp:posOffset>-266700</wp:posOffset>
                </wp:positionV>
                <wp:extent cx="6593205" cy="8820785"/>
                <wp:effectExtent l="0" t="0" r="0" b="0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93205" cy="882078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D12450C" id="Rectangle 7" o:spid="_x0000_s1026" style="position:absolute;margin-left:-39.15pt;margin-top:-21pt;width:519.15pt;height:694.5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" fillcolor="white [3201]" strokecolor="#0070c0" strokeweight="1pt">
                <v:path arrowok="t"/>
              </v:rect>
            </w:pict>
          </mc:Fallback>
        </mc:AlternateContent>
      </w:r>
      <w:r>
        <w:t>Case Western Reserve University</w:t>
      </w:r>
    </w:p>
    <w:p w14:paraId="75DCA1E5" w14:textId="77777777" w:rsidR="003F7CCA" w:rsidRDefault="003F7CCA" w:rsidP="003F7CCA">
      <w:pPr>
        <w:pStyle w:val="NoSpacing"/>
      </w:pPr>
      <w:r>
        <w:t>School of Medicine</w:t>
      </w:r>
    </w:p>
    <w:p w14:paraId="2C3BC507" w14:textId="77777777" w:rsidR="003F7CCA" w:rsidRDefault="003F7CCA" w:rsidP="003F7CCA">
      <w:pPr>
        <w:pStyle w:val="NoSpacing"/>
      </w:pPr>
      <w:r>
        <w:t>Page 2 of 4</w:t>
      </w:r>
    </w:p>
    <w:p w14:paraId="0C027AAF" w14:textId="77777777" w:rsidR="003F7CCA" w:rsidRPr="00052A8D" w:rsidRDefault="003F7CCA" w:rsidP="003F7CCA">
      <w:pPr>
        <w:pStyle w:val="NoSpacing"/>
        <w:jc w:val="center"/>
        <w:rPr>
          <w:b/>
          <w:sz w:val="24"/>
          <w:szCs w:val="24"/>
        </w:rPr>
      </w:pPr>
      <w:r w:rsidRPr="00052A8D">
        <w:rPr>
          <w:b/>
          <w:sz w:val="24"/>
          <w:szCs w:val="24"/>
        </w:rPr>
        <w:t>FACULTY DEPARTURE CHECKLIST &amp; APPENDIXES</w:t>
      </w:r>
    </w:p>
    <w:p w14:paraId="56293695" w14:textId="77777777" w:rsidR="003F7CCA" w:rsidRPr="00052A8D" w:rsidRDefault="003F7CCA" w:rsidP="003F7CCA">
      <w:pPr>
        <w:pStyle w:val="NoSpacing"/>
        <w:jc w:val="center"/>
        <w:rPr>
          <w:b/>
          <w:sz w:val="24"/>
          <w:szCs w:val="24"/>
        </w:rPr>
      </w:pPr>
      <w:r w:rsidRPr="00052A8D">
        <w:rPr>
          <w:b/>
          <w:sz w:val="24"/>
          <w:szCs w:val="24"/>
        </w:rPr>
        <w:t>TITLE PAGE</w:t>
      </w:r>
    </w:p>
    <w:p w14:paraId="061FD603" w14:textId="77777777" w:rsidR="003F7CCA" w:rsidRDefault="003F7CCA" w:rsidP="003F7CCA">
      <w:pPr>
        <w:pStyle w:val="NoSpacing"/>
      </w:pPr>
    </w:p>
    <w:p w14:paraId="0E61E970" w14:textId="77777777" w:rsidR="003F7CCA" w:rsidRDefault="003F7CCA" w:rsidP="003F7CCA">
      <w:pPr>
        <w:pStyle w:val="NoSpacing"/>
      </w:pPr>
      <w:r>
        <w:t>Faculty Name:  ____________________________________   Date of Departure:  ______________</w:t>
      </w:r>
    </w:p>
    <w:p w14:paraId="5D4537F1" w14:textId="77777777" w:rsidR="003F7CCA" w:rsidRDefault="003F7CCA" w:rsidP="003F7CCA">
      <w:pPr>
        <w:pStyle w:val="NoSpacing"/>
      </w:pPr>
    </w:p>
    <w:p w14:paraId="437FF29D" w14:textId="77777777" w:rsidR="003F7CCA" w:rsidRDefault="003F7CCA" w:rsidP="003F7CCA">
      <w:pPr>
        <w:pStyle w:val="NoSpacing"/>
      </w:pPr>
    </w:p>
    <w:p w14:paraId="1E8B579D" w14:textId="77777777" w:rsidR="003F7CCA" w:rsidRDefault="003F7CCA" w:rsidP="003F7CCA">
      <w:pPr>
        <w:pStyle w:val="NoSpacing"/>
      </w:pPr>
      <w:proofErr w:type="spellStart"/>
      <w:r>
        <w:t>Empl</w:t>
      </w:r>
      <w:proofErr w:type="spellEnd"/>
      <w:r>
        <w:t xml:space="preserve"> ID:  ________________     CWRU User ID: __________   Phone number: ______________   </w:t>
      </w:r>
    </w:p>
    <w:p w14:paraId="62ACEF0F" w14:textId="77777777" w:rsidR="003F7CCA" w:rsidRDefault="003F7CCA" w:rsidP="003F7CCA">
      <w:pPr>
        <w:pStyle w:val="NoSpacing"/>
      </w:pPr>
    </w:p>
    <w:p w14:paraId="1F5C082A" w14:textId="77777777" w:rsidR="003F7CCA" w:rsidRDefault="003F7CCA" w:rsidP="003F7CCA">
      <w:pPr>
        <w:pStyle w:val="NoSpacing"/>
      </w:pPr>
    </w:p>
    <w:p w14:paraId="28B1F472" w14:textId="77777777" w:rsidR="003F7CCA" w:rsidRDefault="003F7CCA" w:rsidP="003F7CCA">
      <w:pPr>
        <w:pStyle w:val="NoSpacing"/>
      </w:pPr>
      <w:r>
        <w:t>Department:  __________________________________ Rank: ___________________________</w:t>
      </w:r>
    </w:p>
    <w:p w14:paraId="4DFB944D" w14:textId="77777777" w:rsidR="003F7CCA" w:rsidRDefault="003F7CCA" w:rsidP="003F7CCA">
      <w:pPr>
        <w:pStyle w:val="NoSpacing"/>
      </w:pPr>
    </w:p>
    <w:p w14:paraId="47753479" w14:textId="77777777" w:rsidR="003F7CCA" w:rsidRDefault="003F7CCA" w:rsidP="003F7CCA">
      <w:pPr>
        <w:pStyle w:val="NoSpacing"/>
      </w:pPr>
    </w:p>
    <w:p w14:paraId="766AF260" w14:textId="77777777" w:rsidR="003F7CCA" w:rsidRDefault="003F7CCA" w:rsidP="003F7CCA">
      <w:pPr>
        <w:pStyle w:val="NoSpacing"/>
      </w:pPr>
      <w:proofErr w:type="spellStart"/>
      <w:r>
        <w:t>Dept</w:t>
      </w:r>
      <w:proofErr w:type="spellEnd"/>
      <w:r>
        <w:t xml:space="preserve"> Chair Name:  __________________________________ Phone number: ___________________</w:t>
      </w:r>
    </w:p>
    <w:p w14:paraId="7FE146B4" w14:textId="77777777" w:rsidR="003F7CCA" w:rsidRDefault="003F7CCA" w:rsidP="003F7CCA">
      <w:pPr>
        <w:pStyle w:val="NoSpacing"/>
      </w:pPr>
    </w:p>
    <w:p w14:paraId="00627516" w14:textId="77777777" w:rsidR="003F7CCA" w:rsidRDefault="003F7CCA" w:rsidP="003F7CCA">
      <w:pPr>
        <w:pStyle w:val="NoSpacing"/>
      </w:pPr>
    </w:p>
    <w:p w14:paraId="5C326CAF" w14:textId="77777777" w:rsidR="003F7CCA" w:rsidRDefault="003F7CCA" w:rsidP="003F7CCA">
      <w:pPr>
        <w:pStyle w:val="NoSpacing"/>
      </w:pPr>
      <w:r>
        <w:t>Dept. Admin. Name:  __________________________________ Phone number: ___________________</w:t>
      </w:r>
    </w:p>
    <w:p w14:paraId="15806F69" w14:textId="77777777" w:rsidR="003F7CCA" w:rsidRDefault="003F7CCA" w:rsidP="003F7CCA">
      <w:pPr>
        <w:pStyle w:val="NoSpacing"/>
      </w:pPr>
    </w:p>
    <w:p w14:paraId="7B3EDE57" w14:textId="77777777" w:rsidR="003F7CCA" w:rsidRDefault="003F7CCA" w:rsidP="003F7CCA">
      <w:pPr>
        <w:pStyle w:val="NoSpacing"/>
      </w:pPr>
    </w:p>
    <w:p w14:paraId="35E4AF95" w14:textId="77777777" w:rsidR="003F7CCA" w:rsidRDefault="003F7CCA" w:rsidP="003F7CCA">
      <w:pPr>
        <w:pStyle w:val="NoSpacing"/>
      </w:pPr>
      <w:r>
        <w:t>Reason for Departure:     ___ Resignation</w:t>
      </w:r>
      <w:r>
        <w:tab/>
      </w:r>
      <w:r>
        <w:tab/>
        <w:t xml:space="preserve"> ___ Retirement</w:t>
      </w:r>
      <w:r>
        <w:tab/>
      </w:r>
      <w:r>
        <w:tab/>
        <w:t xml:space="preserve"> ___ Other</w:t>
      </w:r>
    </w:p>
    <w:p w14:paraId="2130CA43" w14:textId="77777777" w:rsidR="003F7CCA" w:rsidRDefault="003F7CCA" w:rsidP="003F7CCA">
      <w:pPr>
        <w:pStyle w:val="NoSpacing"/>
      </w:pPr>
    </w:p>
    <w:p w14:paraId="67CC2BBA" w14:textId="77777777" w:rsidR="003F7CCA" w:rsidRDefault="003F7CCA" w:rsidP="003F7CCA">
      <w:pPr>
        <w:pStyle w:val="NoSpacing"/>
      </w:pPr>
    </w:p>
    <w:p w14:paraId="1EB6720A" w14:textId="77777777" w:rsidR="003F7CCA" w:rsidRDefault="003F7CCA" w:rsidP="003F7CCA">
      <w:pPr>
        <w:pStyle w:val="NoSpacing"/>
      </w:pPr>
      <w:r>
        <w:t>Future relationship to CWRU (if any):  __________________________________</w:t>
      </w:r>
    </w:p>
    <w:p w14:paraId="58419996" w14:textId="77777777" w:rsidR="003F7CCA" w:rsidRDefault="003F7CCA" w:rsidP="003F7CCA">
      <w:pPr>
        <w:pStyle w:val="NoSpacing"/>
      </w:pPr>
    </w:p>
    <w:p w14:paraId="67ADF2EC" w14:textId="77777777" w:rsidR="003F7CCA" w:rsidRDefault="003F7CCA" w:rsidP="003F7CCA">
      <w:pPr>
        <w:pStyle w:val="NoSpacing"/>
      </w:pPr>
    </w:p>
    <w:p w14:paraId="174D2300" w14:textId="77777777" w:rsidR="003F7CCA" w:rsidRDefault="003F7CCA" w:rsidP="003F7CCA">
      <w:pPr>
        <w:pStyle w:val="NoSpacing"/>
      </w:pPr>
      <w:r>
        <w:t>Forwarding Address:</w:t>
      </w:r>
      <w:r>
        <w:tab/>
        <w:t>__________________________________</w:t>
      </w:r>
    </w:p>
    <w:p w14:paraId="0544739F" w14:textId="77777777" w:rsidR="003F7CCA" w:rsidRDefault="003F7CCA" w:rsidP="003F7CCA">
      <w:pPr>
        <w:pStyle w:val="NoSpacing"/>
      </w:pPr>
    </w:p>
    <w:p w14:paraId="2E144C37" w14:textId="77777777" w:rsidR="003F7CCA" w:rsidRDefault="003F7CCA" w:rsidP="003F7CCA">
      <w:pPr>
        <w:pStyle w:val="NoSpacing"/>
      </w:pPr>
      <w:r>
        <w:tab/>
      </w:r>
      <w:r>
        <w:tab/>
      </w:r>
      <w:r>
        <w:tab/>
        <w:t>__________________________________</w:t>
      </w:r>
    </w:p>
    <w:p w14:paraId="5BBCAF53" w14:textId="77777777" w:rsidR="003F7CCA" w:rsidRDefault="003F7CCA" w:rsidP="003F7CCA">
      <w:pPr>
        <w:pStyle w:val="NoSpacing"/>
      </w:pPr>
    </w:p>
    <w:p w14:paraId="709ED8B8" w14:textId="77777777" w:rsidR="003F7CCA" w:rsidRDefault="003F7CCA" w:rsidP="003F7CCA">
      <w:pPr>
        <w:pStyle w:val="NoSpacing"/>
      </w:pPr>
      <w:r>
        <w:tab/>
      </w:r>
      <w:r>
        <w:tab/>
      </w:r>
      <w:r>
        <w:tab/>
        <w:t>__________________________________</w:t>
      </w:r>
    </w:p>
    <w:p w14:paraId="18ECF552" w14:textId="77777777" w:rsidR="003F7CCA" w:rsidRDefault="003F7CCA" w:rsidP="003F7CCA">
      <w:pPr>
        <w:pStyle w:val="NoSpacing"/>
      </w:pPr>
    </w:p>
    <w:p w14:paraId="558C029C" w14:textId="77777777" w:rsidR="003F7CCA" w:rsidRDefault="003F7CCA" w:rsidP="003F7CCA">
      <w:pPr>
        <w:pStyle w:val="NoSpacing"/>
      </w:pPr>
    </w:p>
    <w:p w14:paraId="774D00DF" w14:textId="77777777" w:rsidR="003F7CCA" w:rsidRDefault="003F7CCA" w:rsidP="003F7CCA">
      <w:pPr>
        <w:pStyle w:val="NoSpacing"/>
      </w:pPr>
      <w:r>
        <w:t xml:space="preserve">New Email address:  </w:t>
      </w:r>
      <w:r>
        <w:tab/>
        <w:t>__________________________________</w:t>
      </w:r>
    </w:p>
    <w:p w14:paraId="602761EC" w14:textId="77777777" w:rsidR="003F7CCA" w:rsidRDefault="003F7CCA" w:rsidP="003F7CCA">
      <w:pPr>
        <w:pStyle w:val="NoSpacing"/>
      </w:pPr>
    </w:p>
    <w:p w14:paraId="61E47EC3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15DFEB7D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4A59DC6C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7469F60B" w14:textId="77777777" w:rsidR="003F7CCA" w:rsidRDefault="003F7CCA" w:rsidP="003F7CCA">
      <w:pPr>
        <w:pStyle w:val="NoSpacing"/>
      </w:pPr>
      <w:r>
        <w:t>Faculty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201109E5" w14:textId="77777777" w:rsidR="003F7CCA" w:rsidRPr="00A2176A" w:rsidRDefault="003F7CCA" w:rsidP="003F7CCA">
      <w:pPr>
        <w:pStyle w:val="NoSpacing"/>
      </w:pPr>
    </w:p>
    <w:p w14:paraId="48B56072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7141CF7A" w14:textId="77777777" w:rsidR="003F7CCA" w:rsidRDefault="003F7CCA" w:rsidP="003F7CCA">
      <w:pPr>
        <w:pStyle w:val="NoSpacing"/>
      </w:pPr>
      <w:r>
        <w:t>Dept. Chair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04C161E7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09D581A9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5EDBE059" w14:textId="77777777" w:rsidR="003F7CCA" w:rsidRPr="00A2176A" w:rsidRDefault="003F7CCA" w:rsidP="003F7CCA">
      <w:pPr>
        <w:pStyle w:val="NoSpacing"/>
      </w:pPr>
      <w:r>
        <w:t>Dept. Administrator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343A99C3" w14:textId="77777777" w:rsidR="003F7CCA" w:rsidRDefault="003F7CCA" w:rsidP="003F7CCA">
      <w:pPr>
        <w:pStyle w:val="NoSpacing"/>
        <w:jc w:val="center"/>
        <w:rPr>
          <w:b/>
          <w:sz w:val="24"/>
          <w:szCs w:val="24"/>
        </w:rPr>
      </w:pPr>
    </w:p>
    <w:p w14:paraId="4729A91A" w14:textId="77777777" w:rsidR="00815FC3" w:rsidRDefault="00815FC3" w:rsidP="003F7CCA">
      <w:pPr>
        <w:pStyle w:val="NoSpacing"/>
        <w:jc w:val="center"/>
        <w:rPr>
          <w:b/>
          <w:sz w:val="24"/>
          <w:szCs w:val="24"/>
        </w:rPr>
      </w:pPr>
    </w:p>
    <w:p w14:paraId="24492D6D" w14:textId="77777777" w:rsidR="00815FC3" w:rsidRDefault="00815FC3" w:rsidP="003F7CCA">
      <w:pPr>
        <w:pStyle w:val="NoSpacing"/>
        <w:jc w:val="center"/>
        <w:rPr>
          <w:b/>
          <w:sz w:val="24"/>
          <w:szCs w:val="24"/>
        </w:rPr>
      </w:pPr>
    </w:p>
    <w:p w14:paraId="2660866A" w14:textId="77777777" w:rsidR="00815FC3" w:rsidRDefault="00815FC3" w:rsidP="003F7CCA">
      <w:pPr>
        <w:pStyle w:val="NoSpacing"/>
        <w:jc w:val="center"/>
        <w:rPr>
          <w:b/>
          <w:sz w:val="24"/>
          <w:szCs w:val="24"/>
        </w:rPr>
      </w:pPr>
    </w:p>
    <w:p w14:paraId="601165D9" w14:textId="77777777" w:rsidR="003F7CCA" w:rsidRPr="00D6317E" w:rsidRDefault="003F7CCA" w:rsidP="003F7CCA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ACULTY DEPARTURE </w:t>
      </w:r>
      <w:r w:rsidRPr="00D6317E">
        <w:rPr>
          <w:b/>
          <w:sz w:val="24"/>
          <w:szCs w:val="24"/>
        </w:rPr>
        <w:t>CHECKLIST &amp; APPENDIXES</w:t>
      </w:r>
    </w:p>
    <w:p w14:paraId="167D31C4" w14:textId="77777777" w:rsidR="00472656" w:rsidRDefault="00472656" w:rsidP="00472656">
      <w:r>
        <w:t>Case Western Reserve University</w:t>
      </w:r>
    </w:p>
    <w:p w14:paraId="5BEAF050" w14:textId="77777777" w:rsidR="00472656" w:rsidRDefault="00472656" w:rsidP="00472656">
      <w:pPr>
        <w:pStyle w:val="NoSpacing"/>
      </w:pPr>
      <w:r>
        <w:t>School of Medicine</w:t>
      </w:r>
    </w:p>
    <w:p w14:paraId="5F120B2C" w14:textId="77777777" w:rsidR="00472656" w:rsidRDefault="00472656" w:rsidP="00472656">
      <w:pPr>
        <w:pStyle w:val="NoSpacing"/>
      </w:pPr>
      <w:r>
        <w:t>Page 3 of 4</w:t>
      </w:r>
    </w:p>
    <w:p w14:paraId="52437638" w14:textId="77777777" w:rsidR="003F7CCA" w:rsidRPr="00D6317E" w:rsidRDefault="003F7CCA" w:rsidP="003F7CCA">
      <w:pPr>
        <w:pStyle w:val="NoSpacing"/>
        <w:jc w:val="center"/>
        <w:rPr>
          <w:b/>
          <w:sz w:val="24"/>
          <w:szCs w:val="24"/>
        </w:rPr>
      </w:pPr>
      <w:r w:rsidRPr="00D6317E">
        <w:rPr>
          <w:b/>
          <w:sz w:val="24"/>
          <w:szCs w:val="24"/>
        </w:rPr>
        <w:t>Checklist</w:t>
      </w:r>
    </w:p>
    <w:p w14:paraId="011B1704" w14:textId="77777777" w:rsidR="003F7CCA" w:rsidRDefault="003F7CCA" w:rsidP="003F7CCA">
      <w:pPr>
        <w:pStyle w:val="Normal1"/>
        <w:spacing w:after="0"/>
      </w:pPr>
    </w:p>
    <w:p w14:paraId="074EB1AC" w14:textId="77777777" w:rsidR="003F7CCA" w:rsidRDefault="003F7CCA" w:rsidP="003F7CCA">
      <w:pPr>
        <w:pStyle w:val="Normal1"/>
        <w:spacing w:after="0"/>
      </w:pPr>
    </w:p>
    <w:p w14:paraId="7102D652" w14:textId="77777777" w:rsidR="003F7CCA" w:rsidRDefault="003F7CCA" w:rsidP="003F7CCA">
      <w:pPr>
        <w:pStyle w:val="Normal1"/>
        <w:spacing w:after="0"/>
      </w:pPr>
    </w:p>
    <w:p w14:paraId="14E4EE08" w14:textId="77777777" w:rsidR="003F7CCA" w:rsidRDefault="003F7CCA" w:rsidP="003F7CCA">
      <w:pPr>
        <w:pStyle w:val="Normal1"/>
        <w:spacing w:after="0"/>
        <w:rPr>
          <w:i/>
        </w:rPr>
      </w:pPr>
      <w:r w:rsidRPr="006951AC">
        <w:rPr>
          <w:i/>
        </w:rPr>
        <w:t xml:space="preserve">Complete the checklist below and for any of the situations that pertain to you, refer to the identified </w:t>
      </w:r>
    </w:p>
    <w:p w14:paraId="2D8C69DF" w14:textId="77777777" w:rsidR="003F7CCA" w:rsidRPr="006951AC" w:rsidRDefault="003F7CCA" w:rsidP="003F7CCA">
      <w:pPr>
        <w:pStyle w:val="Normal1"/>
        <w:spacing w:after="0"/>
        <w:rPr>
          <w:i/>
        </w:rPr>
      </w:pPr>
      <w:r w:rsidRPr="006951AC">
        <w:rPr>
          <w:i/>
        </w:rPr>
        <w:t>Appendix</w:t>
      </w:r>
      <w:r>
        <w:rPr>
          <w:i/>
        </w:rPr>
        <w:t xml:space="preserve"> </w:t>
      </w:r>
      <w:r w:rsidRPr="006951AC">
        <w:rPr>
          <w:i/>
        </w:rPr>
        <w:t xml:space="preserve">for </w:t>
      </w:r>
      <w:r>
        <w:rPr>
          <w:i/>
        </w:rPr>
        <w:t>nex</w:t>
      </w:r>
      <w:r w:rsidRPr="006951AC">
        <w:rPr>
          <w:i/>
        </w:rPr>
        <w:t>t steps and guidelines for completion and submission.</w:t>
      </w:r>
    </w:p>
    <w:p w14:paraId="7EC655FE" w14:textId="77777777" w:rsidR="003F7CCA" w:rsidRDefault="003F7CCA" w:rsidP="003F7CCA">
      <w:pPr>
        <w:pStyle w:val="Normal1"/>
        <w:spacing w:after="0"/>
      </w:pPr>
    </w:p>
    <w:tbl>
      <w:tblPr>
        <w:tblW w:w="91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90"/>
        <w:gridCol w:w="470"/>
        <w:gridCol w:w="635"/>
        <w:gridCol w:w="1187"/>
      </w:tblGrid>
      <w:tr w:rsidR="003F7CCA" w14:paraId="07D82642" w14:textId="77777777" w:rsidTr="00EC4278">
        <w:tc>
          <w:tcPr>
            <w:tcW w:w="6890" w:type="dxa"/>
            <w:shd w:val="clear" w:color="auto" w:fill="BFBF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DDE424" w14:textId="77777777" w:rsidR="003F7CCA" w:rsidRPr="006951AC" w:rsidRDefault="003F7CCA" w:rsidP="00EC4278">
            <w:pPr>
              <w:pStyle w:val="Normal1"/>
              <w:spacing w:after="0"/>
              <w:rPr>
                <w:i/>
              </w:rPr>
            </w:pPr>
            <w:r w:rsidRPr="006951AC">
              <w:rPr>
                <w:b/>
                <w:i/>
              </w:rPr>
              <w:t xml:space="preserve">Which </w:t>
            </w:r>
            <w:r>
              <w:rPr>
                <w:b/>
                <w:i/>
              </w:rPr>
              <w:t>of the following</w:t>
            </w:r>
            <w:r w:rsidRPr="006951AC">
              <w:rPr>
                <w:b/>
                <w:i/>
              </w:rPr>
              <w:t xml:space="preserve"> apply?</w:t>
            </w:r>
          </w:p>
          <w:p w14:paraId="7085FE16" w14:textId="77777777" w:rsidR="003F7CCA" w:rsidRDefault="003F7CCA" w:rsidP="00EC4278">
            <w:pPr>
              <w:pStyle w:val="Normal1"/>
              <w:spacing w:after="200" w:line="276" w:lineRule="auto"/>
            </w:pPr>
          </w:p>
        </w:tc>
        <w:tc>
          <w:tcPr>
            <w:tcW w:w="470" w:type="dxa"/>
            <w:shd w:val="clear" w:color="auto" w:fill="BFBF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7176FE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YES</w:t>
            </w:r>
          </w:p>
        </w:tc>
        <w:tc>
          <w:tcPr>
            <w:tcW w:w="635" w:type="dxa"/>
            <w:shd w:val="clear" w:color="auto" w:fill="BFBF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EEE8C9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NO</w:t>
            </w:r>
          </w:p>
        </w:tc>
        <w:tc>
          <w:tcPr>
            <w:tcW w:w="1187" w:type="dxa"/>
            <w:shd w:val="clear" w:color="auto" w:fill="BFBFBF"/>
          </w:tcPr>
          <w:p w14:paraId="4E6519D2" w14:textId="77777777" w:rsidR="003F7CCA" w:rsidRDefault="003F7CCA" w:rsidP="00EC4278">
            <w:pPr>
              <w:pStyle w:val="Normal1"/>
              <w:spacing w:after="0" w:line="276" w:lineRule="auto"/>
              <w:jc w:val="center"/>
              <w:rPr>
                <w:b/>
                <w:i/>
                <w:shd w:val="clear" w:color="auto" w:fill="BFBFBF"/>
              </w:rPr>
            </w:pPr>
            <w:r>
              <w:rPr>
                <w:b/>
                <w:i/>
                <w:shd w:val="clear" w:color="auto" w:fill="BFBFBF"/>
              </w:rPr>
              <w:t>If yes</w:t>
            </w:r>
          </w:p>
          <w:p w14:paraId="179C6CFA" w14:textId="77777777" w:rsidR="003F7CCA" w:rsidRDefault="003F7CCA" w:rsidP="00EC4278">
            <w:pPr>
              <w:pStyle w:val="Normal1"/>
              <w:spacing w:after="0" w:line="276" w:lineRule="auto"/>
              <w:jc w:val="center"/>
              <w:rPr>
                <w:b/>
                <w:i/>
                <w:shd w:val="clear" w:color="auto" w:fill="BFBFBF"/>
              </w:rPr>
            </w:pPr>
            <w:r>
              <w:rPr>
                <w:b/>
                <w:i/>
                <w:shd w:val="clear" w:color="auto" w:fill="BFBFBF"/>
              </w:rPr>
              <w:t>Please see</w:t>
            </w:r>
          </w:p>
          <w:p w14:paraId="670D6492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Appendix</w:t>
            </w:r>
          </w:p>
        </w:tc>
      </w:tr>
      <w:tr w:rsidR="003F7CCA" w14:paraId="45DE821D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A407710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serve as a Primary Investigator (PI) on a grant or contract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24666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7A0D4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6E5B7683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A</w:t>
            </w:r>
          </w:p>
        </w:tc>
      </w:tr>
      <w:tr w:rsidR="003F7CCA" w14:paraId="2ACF20C7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327C90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capital equipment/ small equipment/computers/software licenses etc. that you would like to request to take with you, leave at CWRU or must dispose of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E1549D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277DCA2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6B580545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B</w:t>
            </w:r>
          </w:p>
        </w:tc>
      </w:tr>
      <w:tr w:rsidR="003F7CCA" w14:paraId="434B9D9C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293DBE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maintain a wet research lab? 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329ED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5050291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7C40215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C</w:t>
            </w:r>
          </w:p>
        </w:tc>
      </w:tr>
      <w:tr w:rsidR="003F7CCA" w14:paraId="253A2D5F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EA3A85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maintain a computational/dry research lab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2D3D9C8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56A2DA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7AB24CD3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D</w:t>
            </w:r>
          </w:p>
        </w:tc>
      </w:tr>
      <w:tr w:rsidR="003F7CCA" w14:paraId="521111F6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EB4C96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conduct human subject research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E5DD60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16A7F44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1DA15A47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E</w:t>
            </w:r>
          </w:p>
        </w:tc>
      </w:tr>
      <w:tr w:rsidR="003F7CCA" w14:paraId="6872F0EB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EADEBC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conduct animal research?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6FC05F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33A98C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3EFC19B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F</w:t>
            </w:r>
          </w:p>
        </w:tc>
      </w:tr>
      <w:tr w:rsidR="003F7CCA" w14:paraId="13B898C7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C91621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intend to transfer data, records or samples? Do you have research (active or inactive) with the FDA or has IDE or IND provisions? </w:t>
            </w:r>
            <w:proofErr w:type="gramStart"/>
            <w:r>
              <w:rPr>
                <w:i/>
                <w:sz w:val="18"/>
              </w:rPr>
              <w:t>Or</w:t>
            </w:r>
            <w:proofErr w:type="gramEnd"/>
            <w:r>
              <w:rPr>
                <w:i/>
                <w:sz w:val="18"/>
              </w:rPr>
              <w:t xml:space="preserve"> do you have any ongoing clinical trials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6D6D85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0F3446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4F553AAB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G</w:t>
            </w:r>
          </w:p>
        </w:tc>
      </w:tr>
      <w:tr w:rsidR="003F7CCA" w14:paraId="1983C0B2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BC9B7ED" w14:textId="77777777" w:rsidR="003F7CCA" w:rsidRDefault="003F7CCA" w:rsidP="00EC4278">
            <w:pPr>
              <w:pStyle w:val="Normal1"/>
              <w:spacing w:after="0" w:line="276" w:lineRule="auto"/>
            </w:pPr>
            <w:proofErr w:type="gramStart"/>
            <w:r>
              <w:rPr>
                <w:i/>
                <w:sz w:val="18"/>
              </w:rPr>
              <w:t>Are you identified</w:t>
            </w:r>
            <w:proofErr w:type="gramEnd"/>
            <w:r>
              <w:rPr>
                <w:i/>
                <w:sz w:val="18"/>
              </w:rPr>
              <w:t xml:space="preserve"> on a Technology Control Plan or participating in an export controlled project or activity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A1CA5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DBBA1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717E68B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H</w:t>
            </w:r>
          </w:p>
        </w:tc>
      </w:tr>
      <w:tr w:rsidR="003F7CCA" w14:paraId="6A3456FF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E843784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active MTAs or Confidentiality Agreements?</w:t>
            </w:r>
            <w:r>
              <w:t xml:space="preserve"> </w:t>
            </w:r>
            <w:proofErr w:type="gramStart"/>
            <w:r>
              <w:rPr>
                <w:i/>
                <w:sz w:val="18"/>
              </w:rPr>
              <w:t>Have you disclosed inventions or do you have pending/issued patents?</w:t>
            </w:r>
            <w:proofErr w:type="gramEnd"/>
            <w:r>
              <w:rPr>
                <w:i/>
                <w:sz w:val="18"/>
              </w:rPr>
              <w:t xml:space="preserve"> Do you have recent research results and/or intellectual property in the form of new discoveries or inventions that </w:t>
            </w:r>
            <w:proofErr w:type="gramStart"/>
            <w:r>
              <w:rPr>
                <w:i/>
                <w:sz w:val="18"/>
              </w:rPr>
              <w:t>have not yet been published or protected via provisional patent filings</w:t>
            </w:r>
            <w:proofErr w:type="gramEnd"/>
            <w:r>
              <w:rPr>
                <w:i/>
                <w:sz w:val="18"/>
              </w:rPr>
              <w:t>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52AE66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F96B2D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6A917B4E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I</w:t>
            </w:r>
          </w:p>
        </w:tc>
      </w:tr>
      <w:tr w:rsidR="003F7CCA" w14:paraId="508A5E51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FA518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have graduate students, staff or post-docs remaining at the university? Do you have graduate students, staff or post-docs leaving CWRU in conjunction with your departure.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174AB1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993242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1A29CC2B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J</w:t>
            </w:r>
          </w:p>
        </w:tc>
      </w:tr>
      <w:tr w:rsidR="003F7CCA" w14:paraId="58F082A9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513B51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serve as a Webmaster or Listserv owner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5D6FDD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599382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220C9D05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K</w:t>
            </w:r>
          </w:p>
        </w:tc>
      </w:tr>
      <w:tr w:rsidR="003F7CCA" w14:paraId="5F34517D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D16FED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have a </w:t>
            </w:r>
            <w:proofErr w:type="spellStart"/>
            <w:r>
              <w:rPr>
                <w:i/>
                <w:sz w:val="18"/>
              </w:rPr>
              <w:t>PCard</w:t>
            </w:r>
            <w:proofErr w:type="spellEnd"/>
            <w:r>
              <w:rPr>
                <w:i/>
                <w:sz w:val="18"/>
              </w:rPr>
              <w:t>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BFAB79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21E24E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68F3774A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L</w:t>
            </w:r>
          </w:p>
        </w:tc>
      </w:tr>
      <w:tr w:rsidR="003F7CCA" w14:paraId="7DBB2A45" w14:textId="77777777" w:rsidTr="00EC4278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26FFB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educational responsibilities for medical students (teaching, or grading)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2C6751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8480D7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044FA009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M</w:t>
            </w:r>
          </w:p>
        </w:tc>
      </w:tr>
    </w:tbl>
    <w:p w14:paraId="10519154" w14:textId="77777777" w:rsidR="003F7CCA" w:rsidRDefault="003F7CCA" w:rsidP="003F7CCA"/>
    <w:p w14:paraId="24410B86" w14:textId="77777777" w:rsidR="003F7CCA" w:rsidRDefault="003F7CCA" w:rsidP="003F7CCA">
      <w:pPr>
        <w:rPr>
          <w:sz w:val="24"/>
          <w:szCs w:val="24"/>
        </w:rPr>
      </w:pPr>
      <w:r w:rsidRPr="004700E2">
        <w:rPr>
          <w:sz w:val="24"/>
          <w:szCs w:val="24"/>
        </w:rPr>
        <w:t>Complete both the</w:t>
      </w:r>
      <w:r>
        <w:rPr>
          <w:sz w:val="24"/>
          <w:szCs w:val="24"/>
        </w:rPr>
        <w:t xml:space="preserve"> title page and checklist, scan and email them to </w:t>
      </w:r>
      <w:hyperlink r:id="rId8" w:history="1">
        <w:r w:rsidRPr="001571FE">
          <w:rPr>
            <w:rStyle w:val="Hyperlink"/>
            <w:sz w:val="24"/>
            <w:szCs w:val="24"/>
          </w:rPr>
          <w:t>somfacultydeparture@case.edu</w:t>
        </w:r>
      </w:hyperlink>
      <w:r>
        <w:rPr>
          <w:sz w:val="24"/>
          <w:szCs w:val="24"/>
        </w:rPr>
        <w:t xml:space="preserve">.  This will officially notify SOM staff of a faculty </w:t>
      </w:r>
      <w:proofErr w:type="gramStart"/>
      <w:r>
        <w:rPr>
          <w:sz w:val="24"/>
          <w:szCs w:val="24"/>
        </w:rPr>
        <w:t>members</w:t>
      </w:r>
      <w:proofErr w:type="gramEnd"/>
      <w:r>
        <w:rPr>
          <w:sz w:val="24"/>
          <w:szCs w:val="24"/>
        </w:rPr>
        <w:t xml:space="preserve"> intention to depart. </w:t>
      </w:r>
    </w:p>
    <w:p w14:paraId="6E63DC82" w14:textId="77777777" w:rsidR="003F7CCA" w:rsidRPr="004700E2" w:rsidRDefault="003F7CCA" w:rsidP="003F7CCA">
      <w:pPr>
        <w:rPr>
          <w:sz w:val="24"/>
          <w:szCs w:val="24"/>
        </w:rPr>
      </w:pPr>
      <w:r>
        <w:rPr>
          <w:sz w:val="24"/>
          <w:szCs w:val="24"/>
        </w:rPr>
        <w:t xml:space="preserve">Upon completion of the entire </w:t>
      </w:r>
      <w:proofErr w:type="gramStart"/>
      <w:r>
        <w:rPr>
          <w:sz w:val="24"/>
          <w:szCs w:val="24"/>
        </w:rPr>
        <w:t>packet</w:t>
      </w:r>
      <w:proofErr w:type="gramEnd"/>
      <w:r>
        <w:rPr>
          <w:sz w:val="24"/>
          <w:szCs w:val="24"/>
        </w:rPr>
        <w:t xml:space="preserve"> rescan these pages along with completed appendixes to </w:t>
      </w:r>
      <w:hyperlink r:id="rId9" w:history="1">
        <w:r w:rsidRPr="001571FE">
          <w:rPr>
            <w:rStyle w:val="Hyperlink"/>
            <w:sz w:val="24"/>
            <w:szCs w:val="24"/>
          </w:rPr>
          <w:t>somfacultydeparture@case.edu</w:t>
        </w:r>
      </w:hyperlink>
      <w:r>
        <w:rPr>
          <w:sz w:val="24"/>
          <w:szCs w:val="24"/>
        </w:rPr>
        <w:t xml:space="preserve"> as one document. </w:t>
      </w:r>
    </w:p>
    <w:p w14:paraId="080F5659" w14:textId="77777777" w:rsidR="00815FC3" w:rsidRDefault="00815FC3" w:rsidP="003F7CCA">
      <w:pPr>
        <w:pStyle w:val="NoSpacing"/>
        <w:rPr>
          <w:sz w:val="24"/>
          <w:szCs w:val="24"/>
        </w:rPr>
      </w:pPr>
    </w:p>
    <w:p w14:paraId="4F705632" w14:textId="625D5382" w:rsidR="00472656" w:rsidRDefault="00D169D0" w:rsidP="0047265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6175DB5" wp14:editId="58878745">
                <wp:simplePos x="0" y="0"/>
                <wp:positionH relativeFrom="column">
                  <wp:posOffset>-497205</wp:posOffset>
                </wp:positionH>
                <wp:positionV relativeFrom="paragraph">
                  <wp:posOffset>-266700</wp:posOffset>
                </wp:positionV>
                <wp:extent cx="6488430" cy="8963660"/>
                <wp:effectExtent l="0" t="0" r="7620" b="889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88430" cy="896366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B4E55B2" id="Rectangle 7" o:spid="_x0000_s1026" style="position:absolute;margin-left:-39.15pt;margin-top:-21pt;width:510.9pt;height:705.8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" fillcolor="white [3201]" strokecolor="#0070c0" strokeweight="1pt">
                <v:path arrowok="t"/>
              </v:rect>
            </w:pict>
          </mc:Fallback>
        </mc:AlternateContent>
      </w:r>
      <w:r w:rsidR="00815FC3">
        <w:t>C</w:t>
      </w:r>
      <w:r w:rsidR="00472656">
        <w:t>ase Western Reserve University</w:t>
      </w:r>
    </w:p>
    <w:p w14:paraId="23A7890B" w14:textId="77777777" w:rsidR="00472656" w:rsidRDefault="00472656" w:rsidP="00472656">
      <w:pPr>
        <w:pStyle w:val="NoSpacing"/>
      </w:pPr>
      <w:r>
        <w:t>School of Medicine</w:t>
      </w:r>
    </w:p>
    <w:p w14:paraId="6D412C68" w14:textId="77777777" w:rsidR="00472656" w:rsidRDefault="00472656" w:rsidP="00472656">
      <w:pPr>
        <w:pStyle w:val="NoSpacing"/>
      </w:pPr>
      <w:r>
        <w:t xml:space="preserve">Page4 of </w:t>
      </w:r>
      <w:proofErr w:type="gramStart"/>
      <w:r>
        <w:t>4</w:t>
      </w:r>
      <w:proofErr w:type="gramEnd"/>
    </w:p>
    <w:p w14:paraId="78518192" w14:textId="77777777" w:rsidR="00472656" w:rsidRPr="002768D8" w:rsidRDefault="00472656" w:rsidP="00472656">
      <w:pPr>
        <w:pStyle w:val="NoSpacing"/>
        <w:jc w:val="center"/>
        <w:rPr>
          <w:b/>
          <w:sz w:val="20"/>
          <w:szCs w:val="20"/>
        </w:rPr>
      </w:pPr>
      <w:r w:rsidRPr="002768D8">
        <w:rPr>
          <w:b/>
          <w:sz w:val="20"/>
          <w:szCs w:val="20"/>
        </w:rPr>
        <w:t>FACULTY DEPARTURE CHECKLIST &amp; APPENDIXES</w:t>
      </w:r>
      <w:r>
        <w:rPr>
          <w:b/>
          <w:sz w:val="20"/>
          <w:szCs w:val="20"/>
        </w:rPr>
        <w:t xml:space="preserve"> (</w:t>
      </w:r>
      <w:r w:rsidRPr="002768D8">
        <w:rPr>
          <w:b/>
          <w:sz w:val="20"/>
          <w:szCs w:val="20"/>
        </w:rPr>
        <w:t>Appendixes Info</w:t>
      </w:r>
      <w:r>
        <w:rPr>
          <w:b/>
          <w:sz w:val="20"/>
          <w:szCs w:val="20"/>
        </w:rPr>
        <w:t>)</w:t>
      </w:r>
    </w:p>
    <w:p w14:paraId="69E4BE8A" w14:textId="77777777" w:rsidR="00472656" w:rsidRDefault="00472656" w:rsidP="00472656">
      <w:pPr>
        <w:pStyle w:val="Normal1"/>
        <w:spacing w:after="0"/>
        <w:rPr>
          <w:rFonts w:asciiTheme="minorHAnsi" w:hAnsiTheme="minorHAnsi"/>
          <w:b/>
          <w:sz w:val="18"/>
          <w:szCs w:val="18"/>
        </w:rPr>
      </w:pPr>
    </w:p>
    <w:p w14:paraId="076EA1C2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A: Grants and Contracts</w:t>
      </w:r>
    </w:p>
    <w:p w14:paraId="3A4038FD" w14:textId="30FBB5F0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Grants &amp; Contracts | </w:t>
      </w:r>
      <w:r w:rsidR="000E5098">
        <w:rPr>
          <w:rFonts w:asciiTheme="minorHAnsi" w:hAnsiTheme="minorHAnsi"/>
          <w:sz w:val="18"/>
          <w:szCs w:val="18"/>
        </w:rPr>
        <w:t>Erin Fogarty</w:t>
      </w:r>
      <w:r w:rsidRPr="00D6317E">
        <w:rPr>
          <w:rFonts w:asciiTheme="minorHAnsi" w:hAnsiTheme="minorHAnsi"/>
          <w:sz w:val="18"/>
          <w:szCs w:val="18"/>
        </w:rPr>
        <w:t xml:space="preserve"> |</w:t>
      </w:r>
      <w:hyperlink r:id="rId10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medres@case.edu</w:t>
        </w:r>
      </w:hyperlink>
      <w:r w:rsidRPr="00D6317E">
        <w:rPr>
          <w:rFonts w:asciiTheme="minorHAnsi" w:hAnsiTheme="minorHAnsi"/>
          <w:sz w:val="18"/>
          <w:szCs w:val="18"/>
        </w:rPr>
        <w:t xml:space="preserve"> | 216 368-4432</w:t>
      </w:r>
    </w:p>
    <w:p w14:paraId="4CD70D83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</w:p>
    <w:p w14:paraId="712E3EFE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B: Equipment</w:t>
      </w:r>
    </w:p>
    <w:p w14:paraId="16337F67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Space &amp; Facilities Planning |Jill Stanley | </w:t>
      </w:r>
      <w:hyperlink r:id="rId11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jas88@case.edu</w:t>
        </w:r>
      </w:hyperlink>
      <w:r w:rsidRPr="00D6317E">
        <w:rPr>
          <w:rFonts w:asciiTheme="minorHAnsi" w:hAnsiTheme="minorHAnsi"/>
          <w:color w:val="1155CC"/>
          <w:sz w:val="18"/>
          <w:szCs w:val="18"/>
          <w:u w:val="single"/>
        </w:rPr>
        <w:t xml:space="preserve"> </w:t>
      </w:r>
      <w:r w:rsidRPr="00D6317E">
        <w:rPr>
          <w:rFonts w:asciiTheme="minorHAnsi" w:hAnsiTheme="minorHAnsi"/>
          <w:color w:val="auto"/>
          <w:sz w:val="18"/>
          <w:szCs w:val="18"/>
        </w:rPr>
        <w:t>| 216-368-5487</w:t>
      </w:r>
    </w:p>
    <w:p w14:paraId="50AB3FE6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Controllers Office | </w:t>
      </w:r>
      <w:r w:rsidR="00815FC3">
        <w:rPr>
          <w:rFonts w:asciiTheme="minorHAnsi" w:hAnsiTheme="minorHAnsi"/>
          <w:sz w:val="18"/>
          <w:szCs w:val="18"/>
        </w:rPr>
        <w:t>Equipment Accounting</w:t>
      </w:r>
      <w:r w:rsidRPr="00D6317E">
        <w:rPr>
          <w:rFonts w:asciiTheme="minorHAnsi" w:hAnsiTheme="minorHAnsi"/>
          <w:sz w:val="18"/>
          <w:szCs w:val="18"/>
        </w:rPr>
        <w:t xml:space="preserve"> | </w:t>
      </w:r>
    </w:p>
    <w:p w14:paraId="54BF3E3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b/>
          <w:sz w:val="18"/>
          <w:szCs w:val="18"/>
        </w:rPr>
      </w:pPr>
    </w:p>
    <w:p w14:paraId="47C2676C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C:  Wet Laboratory Space</w:t>
      </w:r>
    </w:p>
    <w:p w14:paraId="080670DB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color w:val="auto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: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Space &amp; Facilities Planning |Jill Stanley | </w:t>
      </w:r>
      <w:hyperlink r:id="rId12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jas88@case.edu</w:t>
        </w:r>
      </w:hyperlink>
      <w:r w:rsidRPr="00D6317E">
        <w:rPr>
          <w:rFonts w:asciiTheme="minorHAnsi" w:hAnsiTheme="minorHAnsi"/>
          <w:color w:val="1155CC"/>
          <w:sz w:val="18"/>
          <w:szCs w:val="18"/>
          <w:u w:val="single"/>
        </w:rPr>
        <w:t xml:space="preserve"> </w:t>
      </w:r>
      <w:r w:rsidRPr="00D6317E">
        <w:rPr>
          <w:rFonts w:asciiTheme="minorHAnsi" w:hAnsiTheme="minorHAnsi"/>
          <w:color w:val="auto"/>
          <w:sz w:val="18"/>
          <w:szCs w:val="18"/>
        </w:rPr>
        <w:t>| 216-368-5487</w:t>
      </w:r>
    </w:p>
    <w:p w14:paraId="7A243422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Environmental Health and Safety | Marc Rubin | </w:t>
      </w:r>
      <w:hyperlink r:id="rId13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mdr6@case.edu</w:t>
        </w:r>
      </w:hyperlink>
      <w:r w:rsidRPr="00D6317E">
        <w:rPr>
          <w:rFonts w:asciiTheme="minorHAnsi" w:hAnsiTheme="minorHAnsi"/>
          <w:sz w:val="18"/>
          <w:szCs w:val="18"/>
        </w:rPr>
        <w:tab/>
      </w:r>
    </w:p>
    <w:p w14:paraId="59F0ED7E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</w:p>
    <w:p w14:paraId="0AD3DF68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D: Computational Resources (Computers and Servers)</w:t>
      </w:r>
    </w:p>
    <w:p w14:paraId="7D2E4A1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: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Research Administration | Matt </w:t>
      </w:r>
      <w:proofErr w:type="spellStart"/>
      <w:r w:rsidRPr="00D6317E">
        <w:rPr>
          <w:rFonts w:asciiTheme="minorHAnsi" w:hAnsiTheme="minorHAnsi"/>
          <w:sz w:val="18"/>
          <w:szCs w:val="18"/>
        </w:rPr>
        <w:t>DeVries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hyperlink r:id="rId14" w:history="1">
        <w:hyperlink r:id="rId15" w:history="1">
          <w:r w:rsidRPr="00D6317E">
            <w:rPr>
              <w:rStyle w:val="Hyperlink"/>
              <w:rFonts w:asciiTheme="minorHAnsi" w:hAnsiTheme="minorHAnsi" w:cs="Arial"/>
              <w:sz w:val="18"/>
              <w:szCs w:val="18"/>
              <w:shd w:val="clear" w:color="auto" w:fill="F8F8F8"/>
            </w:rPr>
            <w:t>mpd35@case.edu</w:t>
          </w:r>
        </w:hyperlink>
      </w:hyperlink>
    </w:p>
    <w:p w14:paraId="73DCF56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color w:val="0070C0"/>
          <w:sz w:val="18"/>
          <w:szCs w:val="18"/>
          <w:u w:val="single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IT | Mike </w:t>
      </w:r>
      <w:proofErr w:type="spellStart"/>
      <w:r w:rsidRPr="00D6317E">
        <w:rPr>
          <w:rFonts w:asciiTheme="minorHAnsi" w:hAnsiTheme="minorHAnsi"/>
          <w:sz w:val="18"/>
          <w:szCs w:val="18"/>
        </w:rPr>
        <w:t>Warfe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r w:rsidRPr="00D6317E">
        <w:rPr>
          <w:rFonts w:asciiTheme="minorHAnsi" w:hAnsiTheme="minorHAnsi"/>
          <w:color w:val="0070C0"/>
          <w:sz w:val="18"/>
          <w:szCs w:val="18"/>
          <w:u w:val="single"/>
        </w:rPr>
        <w:t>jmw22@case.edu</w:t>
      </w:r>
    </w:p>
    <w:p w14:paraId="7EBF27F0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</w:p>
    <w:p w14:paraId="066C12F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E: Human Subject Research</w:t>
      </w:r>
    </w:p>
    <w:p w14:paraId="7B2002B6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:</w:t>
      </w:r>
      <w:r w:rsidRPr="00D6317E"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>University Hospitals Case Medical Center (</w:t>
      </w:r>
      <w:r w:rsidRPr="00D6317E">
        <w:rPr>
          <w:rFonts w:asciiTheme="minorHAnsi" w:hAnsiTheme="minorHAnsi"/>
          <w:sz w:val="18"/>
          <w:szCs w:val="18"/>
        </w:rPr>
        <w:t>UHCMC</w:t>
      </w:r>
      <w:r>
        <w:rPr>
          <w:rFonts w:asciiTheme="minorHAnsi" w:hAnsiTheme="minorHAnsi"/>
          <w:sz w:val="18"/>
          <w:szCs w:val="18"/>
        </w:rPr>
        <w:t>)</w:t>
      </w:r>
      <w:r w:rsidRPr="00D6317E">
        <w:rPr>
          <w:rFonts w:asciiTheme="minorHAnsi" w:hAnsiTheme="minorHAnsi"/>
          <w:sz w:val="18"/>
          <w:szCs w:val="18"/>
        </w:rPr>
        <w:t xml:space="preserve"> Administration Office | 216-844-1529</w:t>
      </w:r>
    </w:p>
    <w:p w14:paraId="16150BC9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br/>
      </w:r>
      <w:r w:rsidRPr="00D6317E">
        <w:rPr>
          <w:rFonts w:asciiTheme="minorHAnsi" w:hAnsiTheme="minorHAnsi"/>
          <w:b/>
          <w:sz w:val="18"/>
          <w:szCs w:val="18"/>
        </w:rPr>
        <w:t>Appendix F: Animal Research</w:t>
      </w:r>
    </w:p>
    <w:p w14:paraId="4071E7AD" w14:textId="77777777" w:rsidR="00472656" w:rsidRPr="00D6317E" w:rsidRDefault="00472656" w:rsidP="00472656">
      <w:pPr>
        <w:pStyle w:val="NoSpacing"/>
        <w:rPr>
          <w:sz w:val="18"/>
          <w:szCs w:val="18"/>
        </w:rPr>
      </w:pPr>
      <w:r w:rsidRPr="00D6317E">
        <w:rPr>
          <w:sz w:val="18"/>
          <w:szCs w:val="18"/>
        </w:rPr>
        <w:t>Responsib</w:t>
      </w:r>
      <w:r>
        <w:rPr>
          <w:sz w:val="18"/>
          <w:szCs w:val="18"/>
        </w:rPr>
        <w:t>le Person(s):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OM | ARC | </w:t>
      </w:r>
      <w:r w:rsidRPr="00D6317E">
        <w:rPr>
          <w:sz w:val="18"/>
          <w:szCs w:val="18"/>
        </w:rPr>
        <w:t xml:space="preserve">John </w:t>
      </w:r>
      <w:proofErr w:type="spellStart"/>
      <w:r w:rsidRPr="00D6317E">
        <w:rPr>
          <w:sz w:val="18"/>
          <w:szCs w:val="18"/>
        </w:rPr>
        <w:t>Durfee</w:t>
      </w:r>
      <w:proofErr w:type="spellEnd"/>
      <w:r w:rsidRPr="00D6317E">
        <w:rPr>
          <w:sz w:val="18"/>
          <w:szCs w:val="18"/>
        </w:rPr>
        <w:t xml:space="preserve"> | </w:t>
      </w:r>
      <w:hyperlink r:id="rId16">
        <w:r w:rsidRPr="00D6317E">
          <w:rPr>
            <w:color w:val="1155CC"/>
            <w:sz w:val="18"/>
            <w:szCs w:val="18"/>
            <w:u w:val="single"/>
          </w:rPr>
          <w:t>jwd7@case.edu</w:t>
        </w:r>
      </w:hyperlink>
    </w:p>
    <w:p w14:paraId="6CD1A087" w14:textId="77777777" w:rsidR="00472656" w:rsidRPr="00D6317E" w:rsidRDefault="00472656" w:rsidP="00472656">
      <w:pPr>
        <w:pStyle w:val="NoSpacing"/>
        <w:ind w:left="2160" w:firstLine="720"/>
        <w:rPr>
          <w:sz w:val="18"/>
          <w:szCs w:val="18"/>
        </w:rPr>
      </w:pPr>
      <w:r w:rsidRPr="00D6317E">
        <w:rPr>
          <w:sz w:val="18"/>
          <w:szCs w:val="18"/>
        </w:rPr>
        <w:t xml:space="preserve">SOM | ARC | Justin Donnelly | </w:t>
      </w:r>
      <w:hyperlink r:id="rId17" w:history="1">
        <w:r w:rsidRPr="00D6317E">
          <w:rPr>
            <w:rStyle w:val="Hyperlink"/>
            <w:sz w:val="18"/>
            <w:szCs w:val="18"/>
          </w:rPr>
          <w:t>jcd109@case.edu</w:t>
        </w:r>
      </w:hyperlink>
      <w:r w:rsidRPr="00D6317E">
        <w:rPr>
          <w:sz w:val="18"/>
          <w:szCs w:val="18"/>
        </w:rPr>
        <w:t>| 216 368-3490</w:t>
      </w:r>
    </w:p>
    <w:p w14:paraId="41083C3A" w14:textId="77777777" w:rsidR="00472656" w:rsidRPr="00D6317E" w:rsidRDefault="00472656" w:rsidP="00472656">
      <w:pPr>
        <w:pStyle w:val="NoSpacing"/>
        <w:ind w:left="2160" w:firstLine="720"/>
        <w:rPr>
          <w:sz w:val="18"/>
          <w:szCs w:val="18"/>
        </w:rPr>
      </w:pPr>
      <w:r w:rsidRPr="00D6317E">
        <w:rPr>
          <w:sz w:val="18"/>
          <w:szCs w:val="18"/>
        </w:rPr>
        <w:t>SOM |IACUC |</w:t>
      </w:r>
      <w:r w:rsidR="007C3626">
        <w:rPr>
          <w:sz w:val="18"/>
          <w:szCs w:val="18"/>
        </w:rPr>
        <w:t>Tami McCourt</w:t>
      </w:r>
      <w:r w:rsidRPr="00D6317E">
        <w:rPr>
          <w:sz w:val="18"/>
          <w:szCs w:val="18"/>
        </w:rPr>
        <w:t xml:space="preserve"> | </w:t>
      </w:r>
      <w:hyperlink r:id="rId18" w:history="1">
        <w:r w:rsidR="007C3626">
          <w:rPr>
            <w:rStyle w:val="Hyperlink"/>
            <w:sz w:val="18"/>
            <w:szCs w:val="18"/>
          </w:rPr>
          <w:t>txm9</w:t>
        </w:r>
        <w:r w:rsidR="007C3626" w:rsidRPr="00D6317E">
          <w:rPr>
            <w:rStyle w:val="Hyperlink"/>
            <w:sz w:val="18"/>
            <w:szCs w:val="18"/>
          </w:rPr>
          <w:t>@case.edu</w:t>
        </w:r>
      </w:hyperlink>
      <w:r w:rsidRPr="00D6317E">
        <w:rPr>
          <w:sz w:val="18"/>
          <w:szCs w:val="18"/>
        </w:rPr>
        <w:t xml:space="preserve"> | 216 368-</w:t>
      </w:r>
      <w:r w:rsidR="007C3626">
        <w:rPr>
          <w:sz w:val="18"/>
          <w:szCs w:val="18"/>
        </w:rPr>
        <w:t>4972</w:t>
      </w:r>
    </w:p>
    <w:p w14:paraId="73FB472C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09E6557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G: Transfer of data, records and samples</w:t>
      </w:r>
      <w:r w:rsidRPr="00D6317E">
        <w:rPr>
          <w:rFonts w:asciiTheme="minorHAnsi" w:hAnsiTheme="minorHAnsi"/>
          <w:sz w:val="18"/>
          <w:szCs w:val="18"/>
        </w:rPr>
        <w:t xml:space="preserve"> </w:t>
      </w:r>
    </w:p>
    <w:p w14:paraId="6469F1C6" w14:textId="77777777" w:rsidR="00472656" w:rsidRPr="00D6317E" w:rsidRDefault="00472656" w:rsidP="00472656">
      <w:pPr>
        <w:pStyle w:val="Normal1"/>
        <w:spacing w:after="0" w:line="276" w:lineRule="auto"/>
        <w:ind w:left="2160" w:hanging="216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 Data:</w:t>
      </w:r>
      <w:r w:rsidRPr="00D6317E"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 xml:space="preserve">SOM | Research Administration | Matt </w:t>
      </w:r>
      <w:proofErr w:type="spellStart"/>
      <w:r w:rsidRPr="00D6317E">
        <w:rPr>
          <w:rFonts w:asciiTheme="minorHAnsi" w:hAnsiTheme="minorHAnsi"/>
          <w:sz w:val="18"/>
          <w:szCs w:val="18"/>
        </w:rPr>
        <w:t>DeVries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hyperlink r:id="rId19" w:history="1">
        <w:hyperlink r:id="rId20" w:history="1">
          <w:r w:rsidRPr="00D6317E">
            <w:rPr>
              <w:rStyle w:val="Hyperlink"/>
              <w:rFonts w:asciiTheme="minorHAnsi" w:hAnsiTheme="minorHAnsi" w:cs="Arial"/>
              <w:sz w:val="18"/>
              <w:szCs w:val="18"/>
              <w:shd w:val="clear" w:color="auto" w:fill="F8F8F8"/>
            </w:rPr>
            <w:t>mpd35@case.edu</w:t>
          </w:r>
        </w:hyperlink>
      </w:hyperlink>
    </w:p>
    <w:p w14:paraId="2A2D566F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 Records:</w:t>
      </w:r>
      <w:r w:rsidRPr="00D6317E">
        <w:rPr>
          <w:rFonts w:asciiTheme="minorHAnsi" w:hAnsiTheme="minorHAnsi"/>
          <w:sz w:val="18"/>
          <w:szCs w:val="18"/>
        </w:rPr>
        <w:tab/>
        <w:t xml:space="preserve">SOM | Research Administration |Matt </w:t>
      </w:r>
      <w:proofErr w:type="spellStart"/>
      <w:r w:rsidRPr="00D6317E">
        <w:rPr>
          <w:rFonts w:asciiTheme="minorHAnsi" w:hAnsiTheme="minorHAnsi"/>
          <w:sz w:val="18"/>
          <w:szCs w:val="18"/>
        </w:rPr>
        <w:t>DeVries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hyperlink r:id="rId21" w:history="1">
        <w:hyperlink r:id="rId22" w:history="1">
          <w:r w:rsidRPr="00D6317E">
            <w:rPr>
              <w:rStyle w:val="Hyperlink"/>
              <w:rFonts w:asciiTheme="minorHAnsi" w:hAnsiTheme="minorHAnsi" w:cs="Arial"/>
              <w:sz w:val="18"/>
              <w:szCs w:val="18"/>
              <w:shd w:val="clear" w:color="auto" w:fill="F8F8F8"/>
            </w:rPr>
            <w:t>mpd35@case.edu</w:t>
          </w:r>
        </w:hyperlink>
      </w:hyperlink>
    </w:p>
    <w:p w14:paraId="2859A45C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 Samples:</w:t>
      </w:r>
      <w:r w:rsidRPr="00D6317E">
        <w:rPr>
          <w:rFonts w:asciiTheme="minorHAnsi" w:hAnsiTheme="minorHAnsi"/>
          <w:sz w:val="18"/>
          <w:szCs w:val="18"/>
        </w:rPr>
        <w:tab/>
        <w:t xml:space="preserve">SOM | Research Administration |Matt </w:t>
      </w:r>
      <w:proofErr w:type="spellStart"/>
      <w:r w:rsidRPr="00D6317E">
        <w:rPr>
          <w:rFonts w:asciiTheme="minorHAnsi" w:hAnsiTheme="minorHAnsi"/>
          <w:sz w:val="18"/>
          <w:szCs w:val="18"/>
        </w:rPr>
        <w:t>DeVries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hyperlink r:id="rId23" w:history="1">
        <w:hyperlink r:id="rId24" w:history="1">
          <w:r w:rsidRPr="00D6317E">
            <w:rPr>
              <w:rStyle w:val="Hyperlink"/>
              <w:rFonts w:asciiTheme="minorHAnsi" w:hAnsiTheme="minorHAnsi" w:cs="Arial"/>
              <w:sz w:val="18"/>
              <w:szCs w:val="18"/>
              <w:shd w:val="clear" w:color="auto" w:fill="F8F8F8"/>
            </w:rPr>
            <w:t>mpd35@case.edu</w:t>
          </w:r>
        </w:hyperlink>
      </w:hyperlink>
    </w:p>
    <w:p w14:paraId="12033491" w14:textId="77777777" w:rsidR="00472656" w:rsidRPr="00D6317E" w:rsidRDefault="00472656" w:rsidP="00472656">
      <w:pPr>
        <w:pStyle w:val="Normal1"/>
        <w:spacing w:after="0" w:line="276" w:lineRule="auto"/>
        <w:ind w:left="2160" w:firstLine="72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CWRU |Tech Transfer </w:t>
      </w:r>
    </w:p>
    <w:p w14:paraId="20045BAB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623D836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H: Technology Control Plan and/or Export Control</w:t>
      </w:r>
    </w:p>
    <w:p w14:paraId="6CE7609B" w14:textId="205A944F" w:rsidR="00472656" w:rsidRPr="00D6317E" w:rsidRDefault="00472656" w:rsidP="00472656">
      <w:pPr>
        <w:pStyle w:val="Normal1"/>
        <w:spacing w:after="200" w:line="331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University Compliance Office | </w:t>
      </w:r>
      <w:r w:rsidR="00D169D0">
        <w:rPr>
          <w:rFonts w:asciiTheme="minorHAnsi" w:hAnsiTheme="minorHAnsi"/>
          <w:sz w:val="18"/>
          <w:szCs w:val="18"/>
        </w:rPr>
        <w:t>Andrew Jarrell</w:t>
      </w:r>
      <w:r w:rsidRPr="00D6317E">
        <w:rPr>
          <w:rFonts w:asciiTheme="minorHAnsi" w:hAnsiTheme="minorHAnsi"/>
          <w:sz w:val="18"/>
          <w:szCs w:val="18"/>
        </w:rPr>
        <w:t xml:space="preserve"> |exportcontrol@case.edu</w:t>
      </w:r>
    </w:p>
    <w:p w14:paraId="0372181E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I: Technology Transfer Items (MTAs, CDAs, Invention Disclosures, Patents, etc.)</w:t>
      </w:r>
    </w:p>
    <w:p w14:paraId="4B13E97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>CWRU | Tech Transfer | Andrew Jarrell |</w:t>
      </w:r>
      <w:hyperlink r:id="rId25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amj29@case.edu</w:t>
        </w:r>
      </w:hyperlink>
    </w:p>
    <w:p w14:paraId="55F0B819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Tech Transfer | Daniel </w:t>
      </w:r>
      <w:proofErr w:type="spellStart"/>
      <w:r w:rsidRPr="00D6317E">
        <w:rPr>
          <w:rFonts w:asciiTheme="minorHAnsi" w:hAnsiTheme="minorHAnsi"/>
          <w:sz w:val="18"/>
          <w:szCs w:val="18"/>
        </w:rPr>
        <w:t>Pendergast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djp8@case.edu</w:t>
      </w:r>
    </w:p>
    <w:p w14:paraId="0ED37B90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62380D0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J: </w:t>
      </w:r>
      <w:r>
        <w:rPr>
          <w:rFonts w:asciiTheme="minorHAnsi" w:hAnsiTheme="minorHAnsi"/>
          <w:b/>
          <w:sz w:val="18"/>
          <w:szCs w:val="18"/>
        </w:rPr>
        <w:t xml:space="preserve">Graduate Students &amp; </w:t>
      </w:r>
      <w:r w:rsidRPr="00D6317E">
        <w:rPr>
          <w:rFonts w:asciiTheme="minorHAnsi" w:hAnsiTheme="minorHAnsi"/>
          <w:b/>
          <w:sz w:val="18"/>
          <w:szCs w:val="18"/>
        </w:rPr>
        <w:t>Human Resources</w:t>
      </w:r>
    </w:p>
    <w:p w14:paraId="1B592EA6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>SOM | Faculty Affairs &amp; Human Resources |Danielle Price Haslett | drp67@case.edu</w:t>
      </w:r>
    </w:p>
    <w:p w14:paraId="475F4D01" w14:textId="1D67433C" w:rsidR="00472656" w:rsidRPr="00D6317E" w:rsidRDefault="00472656" w:rsidP="00472656">
      <w:pPr>
        <w:pStyle w:val="Normal1"/>
        <w:spacing w:after="0" w:line="276" w:lineRule="auto"/>
        <w:ind w:left="2160" w:firstLine="72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SOM | Paul MacDonald |</w:t>
      </w:r>
      <w:r w:rsidR="00D169D0">
        <w:rPr>
          <w:rFonts w:asciiTheme="minorHAnsi" w:hAnsiTheme="minorHAnsi"/>
          <w:sz w:val="18"/>
          <w:szCs w:val="18"/>
        </w:rPr>
        <w:t xml:space="preserve">Marvin </w:t>
      </w:r>
      <w:proofErr w:type="spellStart"/>
      <w:r w:rsidR="00D169D0">
        <w:rPr>
          <w:rFonts w:asciiTheme="minorHAnsi" w:hAnsiTheme="minorHAnsi"/>
          <w:sz w:val="18"/>
          <w:szCs w:val="18"/>
        </w:rPr>
        <w:t>NIeman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r w:rsidR="00D169D0">
        <w:rPr>
          <w:rFonts w:asciiTheme="minorHAnsi" w:hAnsiTheme="minorHAnsi"/>
          <w:sz w:val="18"/>
          <w:szCs w:val="18"/>
        </w:rPr>
        <w:t>mxn83</w:t>
      </w:r>
      <w:r w:rsidRPr="00D6317E">
        <w:rPr>
          <w:rFonts w:asciiTheme="minorHAnsi" w:hAnsiTheme="minorHAnsi"/>
          <w:sz w:val="18"/>
          <w:szCs w:val="18"/>
        </w:rPr>
        <w:t>@case.edu</w:t>
      </w:r>
    </w:p>
    <w:p w14:paraId="2E19E9C5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3329EC34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>Appendix K: Website/</w:t>
      </w:r>
      <w:proofErr w:type="spellStart"/>
      <w:r w:rsidRPr="00D6317E">
        <w:rPr>
          <w:rFonts w:asciiTheme="minorHAnsi" w:hAnsiTheme="minorHAnsi"/>
          <w:b/>
          <w:sz w:val="18"/>
          <w:szCs w:val="18"/>
        </w:rPr>
        <w:t>Listserve</w:t>
      </w:r>
      <w:proofErr w:type="spellEnd"/>
      <w:r w:rsidRPr="00D6317E">
        <w:rPr>
          <w:rFonts w:asciiTheme="minorHAnsi" w:hAnsiTheme="minorHAnsi"/>
          <w:b/>
          <w:sz w:val="18"/>
          <w:szCs w:val="18"/>
        </w:rPr>
        <w:t>/Public Shares</w:t>
      </w:r>
    </w:p>
    <w:p w14:paraId="6A576539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IT | David </w:t>
      </w:r>
      <w:proofErr w:type="spellStart"/>
      <w:r w:rsidRPr="00D6317E">
        <w:rPr>
          <w:rFonts w:asciiTheme="minorHAnsi" w:hAnsiTheme="minorHAnsi"/>
          <w:sz w:val="18"/>
          <w:szCs w:val="18"/>
        </w:rPr>
        <w:t>Pilasky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dmp9@case.edu</w:t>
      </w:r>
    </w:p>
    <w:p w14:paraId="35D32FD9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L:  </w:t>
      </w:r>
      <w:proofErr w:type="spellStart"/>
      <w:r w:rsidRPr="00D6317E">
        <w:rPr>
          <w:rFonts w:asciiTheme="minorHAnsi" w:hAnsiTheme="minorHAnsi"/>
          <w:b/>
          <w:sz w:val="18"/>
          <w:szCs w:val="18"/>
        </w:rPr>
        <w:t>PC</w:t>
      </w:r>
      <w:r>
        <w:rPr>
          <w:rFonts w:asciiTheme="minorHAnsi" w:hAnsiTheme="minorHAnsi"/>
          <w:b/>
          <w:sz w:val="18"/>
          <w:szCs w:val="18"/>
        </w:rPr>
        <w:t>ard</w:t>
      </w:r>
      <w:proofErr w:type="spellEnd"/>
      <w:r w:rsidRPr="00D6317E">
        <w:rPr>
          <w:rFonts w:asciiTheme="minorHAnsi" w:hAnsiTheme="minorHAnsi"/>
          <w:b/>
          <w:sz w:val="18"/>
          <w:szCs w:val="18"/>
        </w:rPr>
        <w:t>/Purchasing</w:t>
      </w:r>
    </w:p>
    <w:p w14:paraId="01DF6024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: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  <w:t>SOM</w:t>
      </w:r>
      <w:r w:rsidRPr="00D6317E">
        <w:rPr>
          <w:rFonts w:asciiTheme="minorHAnsi" w:hAnsiTheme="minorHAnsi"/>
          <w:sz w:val="18"/>
          <w:szCs w:val="18"/>
        </w:rPr>
        <w:t xml:space="preserve"> Department Administrator and </w:t>
      </w:r>
      <w:r>
        <w:rPr>
          <w:rFonts w:asciiTheme="minorHAnsi" w:hAnsiTheme="minorHAnsi"/>
          <w:sz w:val="18"/>
          <w:szCs w:val="18"/>
        </w:rPr>
        <w:t xml:space="preserve">CWRU </w:t>
      </w:r>
      <w:r w:rsidRPr="00D6317E">
        <w:rPr>
          <w:rFonts w:asciiTheme="minorHAnsi" w:hAnsiTheme="minorHAnsi"/>
          <w:sz w:val="18"/>
          <w:szCs w:val="18"/>
        </w:rPr>
        <w:t>Procurement Services</w:t>
      </w:r>
    </w:p>
    <w:p w14:paraId="7178036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2427FE83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M: Medical Education </w:t>
      </w:r>
    </w:p>
    <w:p w14:paraId="2D5B9B84" w14:textId="77777777" w:rsidR="00472656" w:rsidRDefault="00472656" w:rsidP="00472656">
      <w:pPr>
        <w:pStyle w:val="Normal1"/>
        <w:spacing w:after="0" w:line="276" w:lineRule="auto"/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  <w:t xml:space="preserve">SOM | Medical Education | </w:t>
      </w:r>
      <w:proofErr w:type="spellStart"/>
      <w:r>
        <w:rPr>
          <w:rFonts w:asciiTheme="minorHAnsi" w:hAnsiTheme="minorHAnsi"/>
          <w:sz w:val="18"/>
          <w:szCs w:val="18"/>
        </w:rPr>
        <w:t>Minoo</w:t>
      </w:r>
      <w:proofErr w:type="spellEnd"/>
      <w:r>
        <w:rPr>
          <w:rFonts w:asciiTheme="minorHAnsi" w:hAnsiTheme="minorHAnsi"/>
          <w:sz w:val="18"/>
          <w:szCs w:val="18"/>
        </w:rPr>
        <w:t xml:space="preserve"> </w:t>
      </w:r>
      <w:proofErr w:type="spellStart"/>
      <w:r>
        <w:rPr>
          <w:rFonts w:asciiTheme="minorHAnsi" w:hAnsiTheme="minorHAnsi"/>
          <w:sz w:val="18"/>
          <w:szCs w:val="18"/>
        </w:rPr>
        <w:t>Darvish</w:t>
      </w:r>
      <w:proofErr w:type="spellEnd"/>
      <w:r>
        <w:rPr>
          <w:rFonts w:asciiTheme="minorHAnsi" w:hAnsiTheme="minorHAnsi"/>
          <w:sz w:val="18"/>
          <w:szCs w:val="18"/>
        </w:rPr>
        <w:t xml:space="preserve"> | mxg86</w:t>
      </w:r>
      <w:r w:rsidRPr="00D6317E">
        <w:rPr>
          <w:rFonts w:asciiTheme="minorHAnsi" w:hAnsiTheme="minorHAnsi"/>
          <w:sz w:val="18"/>
          <w:szCs w:val="18"/>
        </w:rPr>
        <w:t>@case.edu</w:t>
      </w:r>
    </w:p>
    <w:sectPr w:rsidR="00472656" w:rsidSect="00815FC3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270" w:right="1440" w:bottom="1440" w:left="144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28811" w14:textId="77777777" w:rsidR="000F2D2B" w:rsidRDefault="000F2D2B" w:rsidP="00E71F2E">
      <w:pPr>
        <w:spacing w:after="0" w:line="240" w:lineRule="auto"/>
      </w:pPr>
      <w:r>
        <w:separator/>
      </w:r>
    </w:p>
  </w:endnote>
  <w:endnote w:type="continuationSeparator" w:id="0">
    <w:p w14:paraId="2AC37A16" w14:textId="77777777" w:rsidR="000F2D2B" w:rsidRDefault="000F2D2B" w:rsidP="00E7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540E2" w14:textId="77777777" w:rsidR="003F7CCA" w:rsidRDefault="003F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A19AEA" w14:textId="77777777" w:rsidR="003F7CCA" w:rsidRPr="00323910" w:rsidRDefault="003F7CCA" w:rsidP="003F7CCA">
    <w:pPr>
      <w:pStyle w:val="Footer"/>
      <w:jc w:val="right"/>
      <w:rPr>
        <w:sz w:val="18"/>
        <w:szCs w:val="18"/>
      </w:rPr>
    </w:pPr>
    <w:r>
      <w:tab/>
    </w:r>
    <w:r w:rsidRPr="00323910">
      <w:rPr>
        <w:sz w:val="18"/>
        <w:szCs w:val="18"/>
      </w:rPr>
      <w:t>Complete, obtain signatures, scan and</w:t>
    </w:r>
    <w:r>
      <w:rPr>
        <w:sz w:val="18"/>
        <w:szCs w:val="18"/>
      </w:rPr>
      <w:t xml:space="preserve"> </w:t>
    </w:r>
    <w:r w:rsidRPr="00323910">
      <w:rPr>
        <w:sz w:val="18"/>
        <w:szCs w:val="18"/>
      </w:rPr>
      <w:t>email</w:t>
    </w:r>
    <w:r>
      <w:rPr>
        <w:sz w:val="18"/>
        <w:szCs w:val="18"/>
      </w:rPr>
      <w:t xml:space="preserve"> </w:t>
    </w:r>
    <w:r w:rsidRPr="00323910">
      <w:rPr>
        <w:sz w:val="18"/>
        <w:szCs w:val="18"/>
      </w:rPr>
      <w:t>(along with completed</w:t>
    </w:r>
    <w:r>
      <w:rPr>
        <w:sz w:val="18"/>
        <w:szCs w:val="18"/>
      </w:rPr>
      <w:t xml:space="preserve"> </w:t>
    </w:r>
    <w:r w:rsidRPr="00323910">
      <w:rPr>
        <w:sz w:val="18"/>
        <w:szCs w:val="18"/>
      </w:rPr>
      <w:t>checklist</w:t>
    </w:r>
    <w:r>
      <w:rPr>
        <w:sz w:val="18"/>
        <w:szCs w:val="18"/>
      </w:rPr>
      <w:t xml:space="preserve">) </w:t>
    </w:r>
    <w:r w:rsidRPr="00323910">
      <w:rPr>
        <w:sz w:val="18"/>
        <w:szCs w:val="18"/>
      </w:rPr>
      <w:t>to</w:t>
    </w:r>
    <w:r>
      <w:rPr>
        <w:sz w:val="18"/>
        <w:szCs w:val="18"/>
      </w:rPr>
      <w:t xml:space="preserve"> </w:t>
    </w:r>
    <w:proofErr w:type="spellStart"/>
    <w:r w:rsidRPr="00323910">
      <w:rPr>
        <w:sz w:val="18"/>
        <w:szCs w:val="18"/>
      </w:rPr>
      <w:t>listserve</w:t>
    </w:r>
    <w:proofErr w:type="spellEnd"/>
    <w:r>
      <w:rPr>
        <w:sz w:val="18"/>
        <w:szCs w:val="18"/>
      </w:rPr>
      <w:t xml:space="preserve"> </w:t>
    </w:r>
    <w:r w:rsidRPr="00323910">
      <w:rPr>
        <w:sz w:val="18"/>
        <w:szCs w:val="18"/>
      </w:rPr>
      <w:t>address</w:t>
    </w:r>
    <w:r>
      <w:rPr>
        <w:sz w:val="18"/>
        <w:szCs w:val="18"/>
      </w:rPr>
      <w:tab/>
    </w:r>
    <w:r w:rsidRPr="00323910">
      <w:rPr>
        <w:sz w:val="18"/>
        <w:szCs w:val="18"/>
      </w:rPr>
      <w:t>March</w:t>
    </w:r>
    <w:r>
      <w:rPr>
        <w:sz w:val="18"/>
        <w:szCs w:val="18"/>
      </w:rPr>
      <w:t xml:space="preserve"> </w:t>
    </w:r>
    <w:r w:rsidRPr="00323910">
      <w:rPr>
        <w:sz w:val="18"/>
        <w:szCs w:val="18"/>
      </w:rPr>
      <w:t>2015</w:t>
    </w:r>
  </w:p>
  <w:p w14:paraId="44C0B3C9" w14:textId="77777777" w:rsidR="003F7CCA" w:rsidRDefault="003F7CCA" w:rsidP="003F7CCA">
    <w:pPr>
      <w:pStyle w:val="Footer"/>
      <w:tabs>
        <w:tab w:val="left" w:pos="225"/>
      </w:tabs>
    </w:pPr>
    <w:r>
      <w:tab/>
    </w:r>
  </w:p>
  <w:p w14:paraId="2FBE0960" w14:textId="77777777" w:rsidR="00AE05B9" w:rsidRPr="0065554B" w:rsidRDefault="00AE05B9" w:rsidP="00AE05B9">
    <w:pPr>
      <w:pStyle w:val="Normal1"/>
      <w:spacing w:after="0" w:line="240" w:lineRule="auto"/>
      <w:rPr>
        <w:rFonts w:asciiTheme="minorHAnsi" w:hAnsiTheme="minorHAnsi" w:cs="Arial"/>
      </w:rPr>
    </w:pPr>
    <w:r w:rsidRPr="0065554B">
      <w:rPr>
        <w:rFonts w:asciiTheme="minorHAnsi" w:hAnsiTheme="minorHAnsi" w:cs="Arial"/>
      </w:rPr>
      <w:t>CWRU Faculty Departure Checklist</w:t>
    </w:r>
  </w:p>
  <w:p w14:paraId="287A7C2C" w14:textId="77777777" w:rsidR="00AE05B9" w:rsidRPr="0065554B" w:rsidRDefault="00AE05B9" w:rsidP="00AE05B9">
    <w:pPr>
      <w:pStyle w:val="Normal1"/>
      <w:tabs>
        <w:tab w:val="left" w:pos="3330"/>
      </w:tabs>
      <w:spacing w:after="0" w:line="240" w:lineRule="auto"/>
      <w:rPr>
        <w:rFonts w:asciiTheme="minorHAnsi" w:hAnsiTheme="minorHAnsi" w:cs="Arial"/>
      </w:rPr>
    </w:pPr>
    <w:r w:rsidRPr="0065554B">
      <w:rPr>
        <w:rFonts w:asciiTheme="minorHAnsi" w:hAnsiTheme="minorHAnsi" w:cs="Arial"/>
      </w:rPr>
      <w:t>(Confidential and Proprietary)</w:t>
    </w:r>
    <w:r w:rsidRPr="0065554B">
      <w:rPr>
        <w:rFonts w:asciiTheme="minorHAnsi" w:hAnsiTheme="minorHAnsi" w:cs="Arial"/>
      </w:rPr>
      <w:tab/>
    </w:r>
  </w:p>
  <w:p w14:paraId="7DFA64B8" w14:textId="77777777" w:rsidR="00AE05B9" w:rsidRDefault="00AE05B9" w:rsidP="00AE05B9">
    <w:pPr>
      <w:pStyle w:val="Footer"/>
    </w:pPr>
    <w:r w:rsidRPr="0065554B">
      <w:t>Effective Date: 5/ 1/ 1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1823C" w14:textId="77777777" w:rsidR="003F7CCA" w:rsidRDefault="003F7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55ABBA" w14:textId="77777777" w:rsidR="000F2D2B" w:rsidRDefault="000F2D2B" w:rsidP="00E71F2E">
      <w:pPr>
        <w:spacing w:after="0" w:line="240" w:lineRule="auto"/>
      </w:pPr>
      <w:r>
        <w:separator/>
      </w:r>
    </w:p>
  </w:footnote>
  <w:footnote w:type="continuationSeparator" w:id="0">
    <w:p w14:paraId="5E3FE69B" w14:textId="77777777" w:rsidR="000F2D2B" w:rsidRDefault="000F2D2B" w:rsidP="00E71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3CD88" w14:textId="77777777" w:rsidR="003F7CCA" w:rsidRDefault="003F7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96009" w14:textId="77777777" w:rsidR="003F7CCA" w:rsidRDefault="003F7C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E8D3E" w14:textId="77777777" w:rsidR="003F7CCA" w:rsidRDefault="003F7C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71E44"/>
    <w:multiLevelType w:val="hybridMultilevel"/>
    <w:tmpl w:val="5C3AB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34FBC"/>
    <w:multiLevelType w:val="hybridMultilevel"/>
    <w:tmpl w:val="61AA5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zOxMLE0sDC0NDVV0lEKTi0uzszPAykwrAUAaqYcFSwAAAA="/>
  </w:docVars>
  <w:rsids>
    <w:rsidRoot w:val="0008428F"/>
    <w:rsid w:val="00010FE2"/>
    <w:rsid w:val="00024B5A"/>
    <w:rsid w:val="00052A8D"/>
    <w:rsid w:val="00061219"/>
    <w:rsid w:val="0008428F"/>
    <w:rsid w:val="000B3846"/>
    <w:rsid w:val="000C1C54"/>
    <w:rsid w:val="000E5098"/>
    <w:rsid w:val="000F2D2B"/>
    <w:rsid w:val="0012510D"/>
    <w:rsid w:val="001538C9"/>
    <w:rsid w:val="00160E03"/>
    <w:rsid w:val="001C2B18"/>
    <w:rsid w:val="001D1469"/>
    <w:rsid w:val="001D18E7"/>
    <w:rsid w:val="001F2BD4"/>
    <w:rsid w:val="0021580F"/>
    <w:rsid w:val="002557BE"/>
    <w:rsid w:val="002A4027"/>
    <w:rsid w:val="002D59D3"/>
    <w:rsid w:val="00336588"/>
    <w:rsid w:val="003D2CCF"/>
    <w:rsid w:val="003F7CCA"/>
    <w:rsid w:val="00472656"/>
    <w:rsid w:val="00562803"/>
    <w:rsid w:val="005B2A6E"/>
    <w:rsid w:val="0063489D"/>
    <w:rsid w:val="0067471C"/>
    <w:rsid w:val="006F3535"/>
    <w:rsid w:val="007029E1"/>
    <w:rsid w:val="00721EE3"/>
    <w:rsid w:val="007C3626"/>
    <w:rsid w:val="007E516D"/>
    <w:rsid w:val="00815FC3"/>
    <w:rsid w:val="00864364"/>
    <w:rsid w:val="00894130"/>
    <w:rsid w:val="00944B27"/>
    <w:rsid w:val="00973B3F"/>
    <w:rsid w:val="0098669B"/>
    <w:rsid w:val="009A2593"/>
    <w:rsid w:val="00A2176A"/>
    <w:rsid w:val="00A77BB8"/>
    <w:rsid w:val="00AE05B9"/>
    <w:rsid w:val="00B968E3"/>
    <w:rsid w:val="00BE62D8"/>
    <w:rsid w:val="00BF0B18"/>
    <w:rsid w:val="00C16F70"/>
    <w:rsid w:val="00C503AC"/>
    <w:rsid w:val="00CB5C23"/>
    <w:rsid w:val="00CB6336"/>
    <w:rsid w:val="00CE3BAA"/>
    <w:rsid w:val="00D169D0"/>
    <w:rsid w:val="00D25F83"/>
    <w:rsid w:val="00D77046"/>
    <w:rsid w:val="00E71F2E"/>
    <w:rsid w:val="00ED3C56"/>
    <w:rsid w:val="00F9712C"/>
    <w:rsid w:val="00FE4FEE"/>
    <w:rsid w:val="00F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CF827"/>
  <w15:docId w15:val="{38279B0C-FFEB-4B03-8766-56BC0E73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B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5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3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8C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B63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7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F2E"/>
  </w:style>
  <w:style w:type="paragraph" w:styleId="Footer">
    <w:name w:val="footer"/>
    <w:basedOn w:val="Normal"/>
    <w:link w:val="FooterChar"/>
    <w:uiPriority w:val="99"/>
    <w:unhideWhenUsed/>
    <w:rsid w:val="00E7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F2E"/>
  </w:style>
  <w:style w:type="paragraph" w:customStyle="1" w:styleId="Normal1">
    <w:name w:val="Normal1"/>
    <w:rsid w:val="00AE05B9"/>
    <w:rPr>
      <w:rFonts w:ascii="Calibri" w:eastAsia="Calibri" w:hAnsi="Calibri" w:cs="Calibri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5B2A6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58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58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58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8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8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mfacultydeparture@case.edu" TargetMode="External"/><Relationship Id="rId13" Type="http://schemas.openxmlformats.org/officeDocument/2006/relationships/hyperlink" Target="mailto:mdr6@case.edu" TargetMode="External"/><Relationship Id="rId18" Type="http://schemas.openxmlformats.org/officeDocument/2006/relationships/hyperlink" Target="mailto:djp@case.edu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mailto:matthew.devries@case.edu" TargetMode="External"/><Relationship Id="rId7" Type="http://schemas.openxmlformats.org/officeDocument/2006/relationships/hyperlink" Target="mailto:somfacultydeparture@case.edu" TargetMode="External"/><Relationship Id="rId12" Type="http://schemas.openxmlformats.org/officeDocument/2006/relationships/hyperlink" Target="mailto:jas88@case.edu" TargetMode="External"/><Relationship Id="rId17" Type="http://schemas.openxmlformats.org/officeDocument/2006/relationships/hyperlink" Target="mailto:jcd109@case.edu" TargetMode="External"/><Relationship Id="rId25" Type="http://schemas.openxmlformats.org/officeDocument/2006/relationships/hyperlink" Target="mailto:amj29@case.edu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jwd7@case.edu" TargetMode="External"/><Relationship Id="rId20" Type="http://schemas.openxmlformats.org/officeDocument/2006/relationships/hyperlink" Target="mailto:mpd35@case.edu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s88@case.edu" TargetMode="External"/><Relationship Id="rId24" Type="http://schemas.openxmlformats.org/officeDocument/2006/relationships/hyperlink" Target="mailto:mpd35@case.edu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mpd35@case.edu" TargetMode="External"/><Relationship Id="rId23" Type="http://schemas.openxmlformats.org/officeDocument/2006/relationships/hyperlink" Target="mailto:matthew.devries@case.edu" TargetMode="External"/><Relationship Id="rId28" Type="http://schemas.openxmlformats.org/officeDocument/2006/relationships/footer" Target="footer1.xml"/><Relationship Id="rId10" Type="http://schemas.openxmlformats.org/officeDocument/2006/relationships/hyperlink" Target="mailto:medres@case.edu" TargetMode="External"/><Relationship Id="rId19" Type="http://schemas.openxmlformats.org/officeDocument/2006/relationships/hyperlink" Target="mailto:matthew.devries@case.edu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mailto:somfacultydeparture@case.edu" TargetMode="External"/><Relationship Id="rId14" Type="http://schemas.openxmlformats.org/officeDocument/2006/relationships/hyperlink" Target="mailto:matthew.devries@case.edu" TargetMode="External"/><Relationship Id="rId22" Type="http://schemas.openxmlformats.org/officeDocument/2006/relationships/hyperlink" Target="mailto:mpd35@case.edu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8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e SOM</Company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Urbon</dc:creator>
  <cp:lastModifiedBy>Patricia Urbon</cp:lastModifiedBy>
  <cp:revision>4</cp:revision>
  <cp:lastPrinted>2016-02-17T16:50:00Z</cp:lastPrinted>
  <dcterms:created xsi:type="dcterms:W3CDTF">2021-07-12T15:16:00Z</dcterms:created>
  <dcterms:modified xsi:type="dcterms:W3CDTF">2021-08-05T13:28:00Z</dcterms:modified>
</cp:coreProperties>
</file>